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256836D9"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F4FBF">
        <w:rPr>
          <w:b/>
        </w:rPr>
        <w:t>4</w:t>
      </w:r>
    </w:p>
    <w:p w14:paraId="3DC9EDC5" w14:textId="15117773" w:rsidR="00E92CE5" w:rsidRPr="00184C8D" w:rsidRDefault="00E92CE5" w:rsidP="00184C8D">
      <w:pPr>
        <w:spacing w:line="240" w:lineRule="auto"/>
        <w:contextualSpacing/>
        <w:jc w:val="center"/>
      </w:pPr>
      <w:r>
        <w:t>3 Credits</w:t>
      </w:r>
    </w:p>
    <w:p w14:paraId="6F5B5000" w14:textId="479BD873"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w:t>
      </w:r>
      <w:r w:rsidR="0099266E">
        <w:t>:</w:t>
      </w:r>
      <w:r w:rsidR="006A4D93">
        <w:t>0</w:t>
      </w:r>
      <w:r w:rsidR="000923D1">
        <w:t>0</w:t>
      </w:r>
      <w:r w:rsidR="00E92CE5">
        <w:t xml:space="preserve"> – </w:t>
      </w:r>
      <w:r w:rsidR="006A4D93">
        <w:t>2</w:t>
      </w:r>
      <w:r w:rsidR="00E92CE5">
        <w:t>:</w:t>
      </w:r>
      <w:r w:rsidR="006A4D93">
        <w:t>1</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Pr="006A4D93" w:rsidRDefault="00DB5A14" w:rsidP="00DB5A14">
      <w:pPr>
        <w:spacing w:line="240" w:lineRule="auto"/>
        <w:contextualSpacing/>
        <w:rPr>
          <w:rFonts w:asciiTheme="majorHAnsi" w:hAnsiTheme="majorHAnsi" w:cstheme="majorHAnsi"/>
        </w:rPr>
      </w:pPr>
      <w:r>
        <w:t xml:space="preserve">Instructor: </w:t>
      </w:r>
      <w:r>
        <w:tab/>
        <w:t>James Caton</w:t>
      </w:r>
      <w:r>
        <w:tab/>
      </w:r>
      <w:r>
        <w:tab/>
      </w:r>
      <w:r>
        <w:tab/>
      </w:r>
      <w:r>
        <w:tab/>
      </w:r>
      <w:r>
        <w:tab/>
      </w:r>
      <w:r w:rsidRPr="006A4D93">
        <w:rPr>
          <w:rFonts w:asciiTheme="majorHAnsi" w:hAnsiTheme="majorHAnsi" w:cstheme="majorHAnsi"/>
        </w:rPr>
        <w:tab/>
      </w:r>
    </w:p>
    <w:p w14:paraId="648BC5D8" w14:textId="0F175A9E" w:rsidR="00865C02" w:rsidRPr="006A4D93" w:rsidRDefault="00865C02" w:rsidP="006A4D93">
      <w:pPr>
        <w:shd w:val="clear" w:color="auto" w:fill="FFFFFF"/>
        <w:rPr>
          <w:rFonts w:asciiTheme="majorHAnsi" w:hAnsiTheme="majorHAnsi" w:cstheme="majorHAnsi"/>
          <w:color w:val="232333"/>
          <w:sz w:val="21"/>
          <w:szCs w:val="21"/>
        </w:rPr>
      </w:pPr>
      <w:r w:rsidRPr="006A4D93">
        <w:rPr>
          <w:rFonts w:asciiTheme="majorHAnsi" w:hAnsiTheme="majorHAnsi" w:cstheme="majorHAnsi"/>
        </w:rPr>
        <w:t xml:space="preserve">Office Hours: </w:t>
      </w:r>
      <w:r w:rsidRPr="006A4D93">
        <w:rPr>
          <w:rFonts w:asciiTheme="majorHAnsi" w:hAnsiTheme="majorHAnsi" w:cstheme="majorHAnsi"/>
        </w:rPr>
        <w:tab/>
      </w:r>
      <w:hyperlink r:id="rId5" w:history="1">
        <w:r w:rsidR="00EF0FEF" w:rsidRPr="00021046">
          <w:rPr>
            <w:rStyle w:val="Hyperlink"/>
            <w:rFonts w:asciiTheme="majorHAnsi" w:hAnsiTheme="majorHAnsi" w:cstheme="majorHAnsi"/>
          </w:rPr>
          <w:t>https://ndsu.zoom.us/j/96847265599</w:t>
        </w:r>
      </w:hyperlink>
      <w:r w:rsidR="00EF0FEF">
        <w:rPr>
          <w:rFonts w:asciiTheme="majorHAnsi" w:hAnsiTheme="majorHAnsi" w:cstheme="majorHAnsi"/>
        </w:rPr>
        <w:t xml:space="preserve"> </w:t>
      </w:r>
    </w:p>
    <w:p w14:paraId="6131E3E8" w14:textId="50B45BB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38BF91CC" w:rsidR="00865C02" w:rsidRDefault="00865C02" w:rsidP="00865C02">
      <w:pPr>
        <w:tabs>
          <w:tab w:val="left" w:pos="720"/>
          <w:tab w:val="left" w:pos="1440"/>
          <w:tab w:val="left" w:pos="2160"/>
          <w:tab w:val="left" w:pos="2880"/>
          <w:tab w:val="left" w:pos="3600"/>
          <w:tab w:val="left" w:pos="6086"/>
        </w:tabs>
      </w:pPr>
      <w:r>
        <w:tab/>
      </w:r>
      <w:r>
        <w:tab/>
      </w:r>
      <w:r w:rsidR="006A4D93">
        <w:t>4</w:t>
      </w:r>
      <w:r>
        <w:t xml:space="preserve">:00 PM – </w:t>
      </w:r>
      <w:r w:rsidR="006A4D93">
        <w:t>5</w:t>
      </w:r>
      <w:r>
        <w:t>:00 PM T</w:t>
      </w:r>
      <w:r w:rsidR="00EF0FEF">
        <w: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4B3BDF97" w14:textId="2C97E61C" w:rsidR="00293790" w:rsidRDefault="00000000" w:rsidP="00B128CA">
      <w:pPr>
        <w:spacing w:after="0" w:line="240" w:lineRule="auto"/>
        <w:ind w:left="720"/>
        <w:contextualSpacing/>
      </w:pPr>
      <w:hyperlink r:id="rId8" w:history="1">
        <w:r w:rsidR="00293790" w:rsidRPr="00021046">
          <w:rPr>
            <w:rStyle w:val="Hyperlink"/>
          </w:rPr>
          <w:t>https://www.anaconda.com/download</w:t>
        </w:r>
      </w:hyperlink>
      <w:r w:rsidR="00293790">
        <w:t xml:space="preserve"> </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1DCE0DE6" w14:textId="7D17FE42" w:rsidR="003A5268" w:rsidRPr="00BB3046" w:rsidRDefault="00B02DF7" w:rsidP="00293790">
      <w:pPr>
        <w:ind w:left="720"/>
        <w:rPr>
          <w:bCs/>
        </w:rPr>
      </w:pPr>
      <w:r w:rsidRPr="00BB3046">
        <w:rPr>
          <w:bCs/>
        </w:rPr>
        <w:t>All class meetings will be accessible via Zoom. Recordings will be made available after class.</w:t>
      </w:r>
    </w:p>
    <w:p w14:paraId="7A777361" w14:textId="768B8B52" w:rsidR="00B128CA" w:rsidRDefault="00B02DF7" w:rsidP="00B02DF7">
      <w:pPr>
        <w:ind w:left="720"/>
        <w:rPr>
          <w:bCs/>
        </w:rPr>
      </w:pPr>
      <w:r w:rsidRPr="00BB3046">
        <w:rPr>
          <w:bCs/>
        </w:rPr>
        <w:t>Join the class meeting on Zoom here:</w:t>
      </w:r>
      <w:r w:rsidR="003A5268">
        <w:t xml:space="preserve"> </w:t>
      </w:r>
      <w:hyperlink r:id="rId9" w:tgtFrame="_blank" w:history="1">
        <w:r w:rsidR="00EF0FEF" w:rsidRPr="006A4D93">
          <w:rPr>
            <w:rStyle w:val="Hyperlink"/>
            <w:rFonts w:asciiTheme="majorHAnsi" w:hAnsiTheme="majorHAnsi" w:cstheme="majorHAnsi"/>
            <w:color w:val="0E71EB"/>
            <w:sz w:val="21"/>
            <w:szCs w:val="21"/>
            <w:u w:val="none"/>
          </w:rPr>
          <w:t>https://ndsu.zoom.us/j/96304501265</w:t>
        </w:r>
      </w:hyperlink>
      <w:r w:rsidR="00EF0FEF">
        <w:rPr>
          <w:rStyle w:val="Hyperlink"/>
          <w:rFonts w:asciiTheme="majorHAnsi" w:hAnsiTheme="majorHAnsi" w:cstheme="majorHAnsi"/>
          <w:color w:val="0E71EB"/>
          <w:sz w:val="21"/>
          <w:szCs w:val="21"/>
          <w:u w:val="none"/>
        </w:rPr>
        <w:t xml:space="preserve">. </w:t>
      </w:r>
      <w:r>
        <w:rPr>
          <w:bCs/>
        </w:rPr>
        <w:t>Students are required to share screen.</w:t>
      </w:r>
    </w:p>
    <w:p w14:paraId="2DE8B40F" w14:textId="6913224C" w:rsidR="000935B7" w:rsidRDefault="000935B7" w:rsidP="000935B7">
      <w:pPr>
        <w:rPr>
          <w:b/>
        </w:rPr>
      </w:pPr>
      <w:proofErr w:type="spellStart"/>
      <w:r>
        <w:rPr>
          <w:b/>
        </w:rPr>
        <w:t>Github</w:t>
      </w:r>
      <w:proofErr w:type="spellEnd"/>
      <w:r>
        <w:rPr>
          <w:b/>
        </w:rPr>
        <w:t>:</w:t>
      </w:r>
    </w:p>
    <w:p w14:paraId="0EF3B095" w14:textId="6540C156" w:rsidR="000935B7" w:rsidRPr="000935B7" w:rsidRDefault="000935B7" w:rsidP="000935B7">
      <w:pPr>
        <w:ind w:left="720"/>
        <w:rPr>
          <w:bCs/>
        </w:rPr>
      </w:pPr>
      <w:r w:rsidRPr="000935B7">
        <w:rPr>
          <w:bCs/>
        </w:rPr>
        <w:t xml:space="preserve">Students must make a GitHub account for the course and send that account to me. If you prefer, </w:t>
      </w:r>
      <w:r w:rsidR="00681552">
        <w:rPr>
          <w:bCs/>
        </w:rPr>
        <w:t>you may choose not to include personal indicators</w:t>
      </w:r>
      <w:r w:rsidR="00AA6158">
        <w:rPr>
          <w:bCs/>
        </w:rPr>
        <w:t xml:space="preserve"> with your account</w:t>
      </w:r>
      <w:r w:rsidR="00681552">
        <w:rPr>
          <w:bCs/>
        </w:rPr>
        <w:t>.</w:t>
      </w:r>
      <w:r w:rsidR="00AA6158">
        <w:rPr>
          <w:bCs/>
        </w:rPr>
        <w:t xml:space="preserve"> I will track identifiers.</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5928043" w:rsidR="00B55D0E" w:rsidRDefault="008E0489" w:rsidP="00B128CA">
      <w:pPr>
        <w:ind w:left="720"/>
        <w:rPr>
          <w:b/>
          <w:bCs/>
        </w:rPr>
      </w:pPr>
      <w:r>
        <w:rPr>
          <w:b/>
          <w:bCs/>
        </w:rPr>
        <w:t xml:space="preserve">Use your notes as a scratchpad! </w:t>
      </w:r>
      <w:r w:rsidR="00B55D0E" w:rsidRPr="00B55D0E">
        <w:rPr>
          <w:b/>
          <w:bCs/>
        </w:rPr>
        <w:t>Notes should be in your own words</w:t>
      </w:r>
      <w:r w:rsidR="00B55D0E">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sidR="00B55D0E">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r>
        <w:t xml:space="preserve">A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r w:rsidR="00683C00" w:rsidRPr="00B22201">
        <w:rPr>
          <w:b/>
          <w:bCs/>
        </w:rPr>
        <w:t>where</w:t>
      </w:r>
      <w:r w:rsidR="009F0B56" w:rsidRPr="00B22201">
        <w:rPr>
          <w:b/>
          <w:bCs/>
        </w:rPr>
        <w:t xml:space="preserve"> indicated in the </w:t>
      </w:r>
      <w:r w:rsidR="00076195" w:rsidRPr="00B22201">
        <w:rPr>
          <w:b/>
          <w:bCs/>
        </w:rPr>
        <w:t>homework.</w:t>
      </w:r>
      <w:r w:rsidR="00076195">
        <w:t xml:space="preserve"> </w:t>
      </w:r>
    </w:p>
    <w:p w14:paraId="2E022FE7" w14:textId="15E7AD4F" w:rsidR="006B4292" w:rsidRPr="008B0CA8" w:rsidRDefault="006B4292" w:rsidP="00B128CA">
      <w:pPr>
        <w:ind w:left="720"/>
        <w:rPr>
          <w:i/>
        </w:rPr>
      </w:pPr>
      <w:r>
        <w:t>I will drop your lowest homework grade.</w:t>
      </w:r>
      <w:r w:rsidR="00C071A1">
        <w:t xml:space="preserve"> </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m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4E096A7B" w14:textId="77777777" w:rsidR="006D47D2" w:rsidRPr="006D47D2" w:rsidRDefault="006D47D2" w:rsidP="006D47D2">
      <w:pPr>
        <w:tabs>
          <w:tab w:val="left" w:pos="360"/>
        </w:tabs>
        <w:spacing w:line="240" w:lineRule="auto"/>
        <w:ind w:left="360" w:hanging="360"/>
        <w:jc w:val="both"/>
        <w:rPr>
          <w:rFonts w:asciiTheme="majorHAnsi" w:hAnsiTheme="majorHAnsi" w:cstheme="majorHAnsi"/>
          <w:b/>
          <w:sz w:val="24"/>
          <w:szCs w:val="24"/>
        </w:rPr>
      </w:pPr>
      <w:r w:rsidRPr="006D47D2">
        <w:rPr>
          <w:rFonts w:asciiTheme="majorHAnsi" w:hAnsiTheme="majorHAnsi" w:cstheme="majorHAnsi"/>
          <w:b/>
          <w:sz w:val="24"/>
          <w:szCs w:val="24"/>
        </w:rPr>
        <w:t>Academic Honesty</w:t>
      </w:r>
    </w:p>
    <w:p w14:paraId="5A46BEC2"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r w:rsidRPr="006D47D2">
        <w:rPr>
          <w:rFonts w:asciiTheme="majorHAnsi" w:hAnsiTheme="majorHAnsi" w:cstheme="majorHAnsi"/>
          <w:sz w:val="24"/>
          <w:szCs w:val="24"/>
        </w:rPr>
        <w:t xml:space="preserve">The academic community is operated on the basis of honesty, integrity, and fair play. </w:t>
      </w:r>
      <w:hyperlink r:id="rId10" w:history="1">
        <w:r w:rsidRPr="006D47D2">
          <w:rPr>
            <w:rFonts w:asciiTheme="majorHAnsi" w:hAnsiTheme="majorHAnsi" w:cstheme="majorHAnsi"/>
            <w:color w:val="0070C0"/>
            <w:sz w:val="24"/>
            <w:szCs w:val="24"/>
            <w:u w:val="single"/>
          </w:rPr>
          <w:t>NDSU Policy 335: Code of Academic Responsibility and Conduct</w:t>
        </w:r>
      </w:hyperlink>
      <w:r w:rsidRPr="006D47D2">
        <w:rPr>
          <w:rFonts w:asciiTheme="majorHAnsi" w:hAnsiTheme="majorHAnsi" w:cstheme="majorHAns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11" w:history="1">
        <w:r w:rsidRPr="006D47D2">
          <w:rPr>
            <w:rFonts w:asciiTheme="majorHAnsi" w:hAnsiTheme="majorHAnsi" w:cstheme="majorHAnsi"/>
            <w:color w:val="0070C0"/>
            <w:sz w:val="24"/>
            <w:szCs w:val="24"/>
            <w:u w:val="single"/>
          </w:rPr>
          <w:t>Office of Registration and Records</w:t>
        </w:r>
      </w:hyperlink>
      <w:r w:rsidRPr="006D47D2">
        <w:rPr>
          <w:rFonts w:asciiTheme="majorHAnsi" w:hAnsiTheme="majorHAnsi" w:cstheme="majorHAnsi"/>
          <w:sz w:val="24"/>
          <w:szCs w:val="24"/>
        </w:rPr>
        <w:t xml:space="preserve">. Informational resources about academic honesty for students and instructional staff members can be found at </w:t>
      </w:r>
      <w:hyperlink r:id="rId12" w:history="1">
        <w:r w:rsidRPr="006D47D2">
          <w:rPr>
            <w:rFonts w:asciiTheme="majorHAnsi" w:hAnsiTheme="majorHAnsi" w:cstheme="majorHAnsi"/>
            <w:color w:val="0070C0"/>
            <w:sz w:val="24"/>
            <w:szCs w:val="24"/>
            <w:u w:val="single"/>
          </w:rPr>
          <w:t>www.ndsu.edu/academichonesty</w:t>
        </w:r>
      </w:hyperlink>
      <w:r w:rsidRPr="006D47D2">
        <w:rPr>
          <w:rFonts w:asciiTheme="majorHAnsi" w:hAnsiTheme="majorHAnsi" w:cstheme="majorHAnsi"/>
          <w:sz w:val="24"/>
          <w:szCs w:val="24"/>
        </w:rPr>
        <w:t>.</w:t>
      </w:r>
    </w:p>
    <w:p w14:paraId="6710FCA7"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p>
    <w:p w14:paraId="11B98D41" w14:textId="77777777" w:rsidR="006D47D2" w:rsidRPr="006D47D2" w:rsidRDefault="006D47D2" w:rsidP="006D47D2">
      <w:pPr>
        <w:tabs>
          <w:tab w:val="left" w:pos="360"/>
        </w:tabs>
        <w:spacing w:line="240" w:lineRule="auto"/>
        <w:jc w:val="both"/>
        <w:rPr>
          <w:rFonts w:asciiTheme="majorHAnsi" w:hAnsiTheme="majorHAnsi" w:cstheme="majorHAnsi"/>
          <w:b/>
          <w:bCs/>
          <w:sz w:val="24"/>
          <w:szCs w:val="24"/>
        </w:rPr>
      </w:pPr>
      <w:r w:rsidRPr="006D47D2">
        <w:rPr>
          <w:rFonts w:asciiTheme="majorHAnsi" w:hAnsiTheme="majorHAnsi" w:cstheme="majorHAnsi"/>
          <w:b/>
          <w:bCs/>
          <w:sz w:val="24"/>
          <w:szCs w:val="24"/>
        </w:rPr>
        <w:lastRenderedPageBreak/>
        <w:t xml:space="preserve">Students with special requirements </w:t>
      </w:r>
    </w:p>
    <w:p w14:paraId="166CB063"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Any students with disabilities who need accommodations in this course are invited to share these concerns or requests with the instructor and contact the </w:t>
      </w:r>
      <w:hyperlink r:id="rId13" w:history="1">
        <w:r w:rsidRPr="006D47D2">
          <w:rPr>
            <w:rStyle w:val="Hyperlink"/>
            <w:rFonts w:asciiTheme="majorHAnsi" w:hAnsiTheme="majorHAnsi" w:cstheme="majorHAnsi"/>
            <w:sz w:val="24"/>
            <w:szCs w:val="24"/>
          </w:rPr>
          <w:t>Center for Accessibility and Disability Resources</w:t>
        </w:r>
      </w:hyperlink>
      <w:r w:rsidRPr="006D47D2">
        <w:rPr>
          <w:rFonts w:asciiTheme="majorHAnsi" w:hAnsiTheme="majorHAnsi" w:cstheme="majorHAnsi"/>
          <w:sz w:val="24"/>
          <w:szCs w:val="24"/>
        </w:rPr>
        <w:t xml:space="preserve"> as soon as possible.</w:t>
      </w:r>
    </w:p>
    <w:p w14:paraId="62B77B2A" w14:textId="77777777" w:rsidR="006D47D2" w:rsidRPr="006D47D2" w:rsidRDefault="006D47D2" w:rsidP="006D47D2">
      <w:pPr>
        <w:spacing w:line="240" w:lineRule="auto"/>
        <w:rPr>
          <w:rFonts w:asciiTheme="majorHAnsi" w:hAnsiTheme="majorHAnsi" w:cstheme="majorHAnsi"/>
          <w:b/>
          <w:sz w:val="24"/>
          <w:szCs w:val="24"/>
        </w:rPr>
      </w:pPr>
    </w:p>
    <w:p w14:paraId="33FCD2C0"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b/>
          <w:sz w:val="24"/>
          <w:szCs w:val="24"/>
        </w:rPr>
        <w:t>Veterans and military personnel</w:t>
      </w:r>
    </w:p>
    <w:p w14:paraId="052DD716"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 Veterans or military personnel with special circumstances or who are activated are encouraged to notify the instructor as early as possible and are encouraged to provide Activation Orders.</w:t>
      </w:r>
    </w:p>
    <w:p w14:paraId="4AA11778" w14:textId="77777777" w:rsidR="006D47D2" w:rsidRPr="006D47D2" w:rsidRDefault="006D47D2" w:rsidP="006D47D2">
      <w:pPr>
        <w:spacing w:line="240" w:lineRule="auto"/>
        <w:rPr>
          <w:rFonts w:asciiTheme="majorHAnsi" w:hAnsiTheme="majorHAnsi" w:cstheme="majorHAnsi"/>
          <w:sz w:val="24"/>
          <w:szCs w:val="24"/>
        </w:rPr>
      </w:pPr>
    </w:p>
    <w:p w14:paraId="210E4471" w14:textId="77777777" w:rsidR="006D47D2" w:rsidRPr="006D47D2" w:rsidRDefault="006D47D2" w:rsidP="006D47D2">
      <w:pPr>
        <w:spacing w:line="240" w:lineRule="auto"/>
        <w:rPr>
          <w:rFonts w:asciiTheme="majorHAnsi" w:hAnsiTheme="majorHAnsi" w:cstheme="majorHAnsi"/>
          <w:b/>
          <w:sz w:val="24"/>
          <w:szCs w:val="24"/>
        </w:rPr>
      </w:pPr>
      <w:r w:rsidRPr="006D47D2">
        <w:rPr>
          <w:rFonts w:asciiTheme="majorHAnsi" w:hAnsiTheme="majorHAnsi" w:cstheme="majorHAnsi"/>
          <w:b/>
          <w:sz w:val="24"/>
          <w:szCs w:val="24"/>
        </w:rPr>
        <w:t>Family Educational Rights and Privacy Act (FERPA)</w:t>
      </w:r>
    </w:p>
    <w:p w14:paraId="3B646177"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Your personally identifiable information and educational records as they relate to this course are subject to </w:t>
      </w:r>
      <w:hyperlink r:id="rId14" w:history="1">
        <w:r w:rsidRPr="006D47D2">
          <w:rPr>
            <w:rStyle w:val="Hyperlink"/>
            <w:rFonts w:asciiTheme="majorHAnsi" w:hAnsiTheme="majorHAnsi" w:cstheme="majorHAnsi"/>
            <w:color w:val="0070C0"/>
            <w:sz w:val="24"/>
            <w:szCs w:val="24"/>
          </w:rPr>
          <w:t>FERPA</w:t>
        </w:r>
      </w:hyperlink>
      <w:r w:rsidRPr="006D47D2">
        <w:rPr>
          <w:rFonts w:asciiTheme="majorHAnsi" w:hAnsiTheme="majorHAnsi" w:cstheme="majorHAnsi"/>
          <w:sz w:val="24"/>
          <w:szCs w:val="24"/>
        </w:rPr>
        <w:t>.</w:t>
      </w:r>
    </w:p>
    <w:p w14:paraId="14FBF7D6" w14:textId="77777777" w:rsidR="006D47D2" w:rsidRDefault="006D47D2" w:rsidP="006D47D2">
      <w:pPr>
        <w:rPr>
          <w:rFonts w:ascii="Times New Roman" w:hAnsi="Times New Roman"/>
          <w:b/>
          <w:bCs/>
          <w:iCs/>
          <w:sz w:val="24"/>
          <w:szCs w:val="24"/>
        </w:rPr>
      </w:pPr>
    </w:p>
    <w:p w14:paraId="215F8BE9" w14:textId="77777777" w:rsidR="006D47D2" w:rsidRPr="006D47D2" w:rsidRDefault="006D47D2" w:rsidP="006D47D2">
      <w:pPr>
        <w:spacing w:line="240" w:lineRule="auto"/>
        <w:contextualSpacing/>
        <w:rPr>
          <w:rFonts w:asciiTheme="majorHAnsi" w:hAnsiTheme="majorHAnsi" w:cstheme="majorHAnsi"/>
          <w:b/>
          <w:bCs/>
          <w:iCs/>
          <w:sz w:val="24"/>
          <w:szCs w:val="24"/>
        </w:rPr>
      </w:pPr>
      <w:r w:rsidRPr="006D47D2">
        <w:rPr>
          <w:rFonts w:asciiTheme="majorHAnsi" w:hAnsiTheme="majorHAnsi" w:cstheme="majorHAnsi"/>
          <w:b/>
          <w:bCs/>
          <w:iCs/>
          <w:sz w:val="24"/>
          <w:szCs w:val="24"/>
        </w:rPr>
        <w:t xml:space="preserve">Important Dates (Full NDSU dates/deadlines can be found </w:t>
      </w:r>
      <w:hyperlink r:id="rId15" w:history="1">
        <w:r w:rsidRPr="006D47D2">
          <w:rPr>
            <w:rStyle w:val="Hyperlink"/>
            <w:rFonts w:asciiTheme="majorHAnsi" w:hAnsiTheme="majorHAnsi" w:cstheme="majorHAnsi"/>
            <w:b/>
            <w:bCs/>
            <w:iCs/>
            <w:color w:val="0070C0"/>
            <w:sz w:val="24"/>
            <w:szCs w:val="24"/>
          </w:rPr>
          <w:t>here</w:t>
        </w:r>
      </w:hyperlink>
      <w:r w:rsidRPr="006D47D2">
        <w:rPr>
          <w:rFonts w:asciiTheme="majorHAnsi" w:hAnsiTheme="majorHAnsi" w:cstheme="majorHAnsi"/>
          <w:b/>
          <w:bCs/>
          <w:iCs/>
          <w:sz w:val="24"/>
          <w:szCs w:val="24"/>
        </w:rPr>
        <w:t>)</w:t>
      </w:r>
    </w:p>
    <w:p w14:paraId="698721D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New Year's Day (offices closed)</w:t>
      </w:r>
    </w:p>
    <w:p w14:paraId="002A17CA"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8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Classes begin at 4:00 p.m.</w:t>
      </w:r>
    </w:p>
    <w:p w14:paraId="69DF5C5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9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First full day of classes</w:t>
      </w:r>
    </w:p>
    <w:p w14:paraId="38E5C1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Martin Luther King, Jr. Day (no classes, offices closed)</w:t>
      </w:r>
    </w:p>
    <w:p w14:paraId="614F9CA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6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Last day to be added to Campus Connection Wait Lists</w:t>
      </w:r>
    </w:p>
    <w:p w14:paraId="46390C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Add classes via Campus Connection* Permit needed after this date.</w:t>
      </w:r>
    </w:p>
    <w:p w14:paraId="15B3C5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for no-record Drop of classes @ 100% refund*(full semester classes only)</w:t>
      </w:r>
    </w:p>
    <w:p w14:paraId="2C99D709"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100% refund*(full semester classes only)</w:t>
      </w:r>
    </w:p>
    <w:p w14:paraId="24DB510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Jan 24</w:t>
      </w:r>
      <w:r w:rsidRPr="006D47D2">
        <w:rPr>
          <w:rFonts w:asciiTheme="majorHAnsi" w:hAnsiTheme="majorHAnsi" w:cstheme="majorHAnsi"/>
          <w:iCs/>
          <w:sz w:val="24"/>
          <w:szCs w:val="24"/>
        </w:rPr>
        <w:tab/>
        <w:t>Wed</w:t>
      </w:r>
      <w:r w:rsidRPr="006D47D2">
        <w:rPr>
          <w:rFonts w:asciiTheme="majorHAnsi" w:hAnsiTheme="majorHAnsi" w:cstheme="majorHAnsi"/>
          <w:iCs/>
          <w:sz w:val="24"/>
          <w:szCs w:val="24"/>
        </w:rPr>
        <w:tab/>
        <w:t>Payments due for NDSU account balances</w:t>
      </w:r>
    </w:p>
    <w:p w14:paraId="0CC074CE"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2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submit requests to Audit, Pass/Fail</w:t>
      </w:r>
    </w:p>
    <w:p w14:paraId="4E4DAE9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Presidents' Day (no classes, offices closed)</w:t>
      </w:r>
    </w:p>
    <w:p w14:paraId="152FDA0F"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Withdraw to Zero Credits @ 75% refund*full semester classes only)</w:t>
      </w:r>
    </w:p>
    <w:p w14:paraId="67CD26F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4-8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Spring Break Week (no classes, offices open)</w:t>
      </w:r>
    </w:p>
    <w:p w14:paraId="445C064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1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te fee applied to unpaid account balances (11:59 p.m.)</w:t>
      </w:r>
    </w:p>
    <w:p w14:paraId="1969AF0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1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50% refund*(full semester classes only)</w:t>
      </w:r>
    </w:p>
    <w:p w14:paraId="066B91B5"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ab/>
      </w:r>
      <w:r w:rsidRPr="006D47D2">
        <w:rPr>
          <w:rFonts w:asciiTheme="majorHAnsi" w:hAnsiTheme="majorHAnsi" w:cstheme="majorHAnsi"/>
          <w:iCs/>
          <w:sz w:val="24"/>
          <w:szCs w:val="24"/>
        </w:rPr>
        <w:tab/>
        <w:t>No refunds issued for withdraw to zero credits after this date.</w:t>
      </w:r>
    </w:p>
    <w:p w14:paraId="67C1862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9-Apr 1 </w:t>
      </w:r>
      <w:r w:rsidRPr="006D47D2">
        <w:rPr>
          <w:rFonts w:asciiTheme="majorHAnsi" w:hAnsiTheme="majorHAnsi" w:cstheme="majorHAnsi"/>
          <w:iCs/>
          <w:sz w:val="24"/>
          <w:szCs w:val="24"/>
        </w:rPr>
        <w:tab/>
        <w:t xml:space="preserve">Fri-Mon </w:t>
      </w:r>
      <w:r w:rsidRPr="006D47D2">
        <w:rPr>
          <w:rFonts w:asciiTheme="majorHAnsi" w:hAnsiTheme="majorHAnsi" w:cstheme="majorHAnsi"/>
          <w:iCs/>
          <w:sz w:val="24"/>
          <w:szCs w:val="24"/>
        </w:rPr>
        <w:tab/>
        <w:t>HOLIDAY -- Spring Recess (no classes, offices closed Friday, offices open Monday)</w:t>
      </w:r>
    </w:p>
    <w:p w14:paraId="06443EE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Drop classes with 'W' record*</w:t>
      </w:r>
    </w:p>
    <w:p w14:paraId="032D779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Withdraw to Zero Credits for Spring</w:t>
      </w:r>
    </w:p>
    <w:p w14:paraId="025094C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lastRenderedPageBreak/>
        <w:t xml:space="preserve">Apr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te fees applied to unpaid account balances (11:59 p.m.)</w:t>
      </w:r>
    </w:p>
    <w:p w14:paraId="686832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29-May 3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Dead Week</w:t>
      </w:r>
    </w:p>
    <w:p w14:paraId="0053BC3D"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6-10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Final Examinations</w:t>
      </w:r>
    </w:p>
    <w:p w14:paraId="2769148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11 </w:t>
      </w:r>
      <w:r w:rsidRPr="006D47D2">
        <w:rPr>
          <w:rFonts w:asciiTheme="majorHAnsi" w:hAnsiTheme="majorHAnsi" w:cstheme="majorHAnsi"/>
          <w:iCs/>
          <w:sz w:val="24"/>
          <w:szCs w:val="24"/>
        </w:rPr>
        <w:tab/>
        <w:t xml:space="preserve">Sat </w:t>
      </w:r>
      <w:r w:rsidRPr="006D47D2">
        <w:rPr>
          <w:rFonts w:asciiTheme="majorHAnsi" w:hAnsiTheme="majorHAnsi" w:cstheme="majorHAnsi"/>
          <w:iCs/>
          <w:sz w:val="24"/>
          <w:szCs w:val="24"/>
        </w:rPr>
        <w:tab/>
        <w:t xml:space="preserve">Commencement ceremony </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10255" w:type="dxa"/>
        <w:tblLook w:val="04A0" w:firstRow="1" w:lastRow="0" w:firstColumn="1" w:lastColumn="0" w:noHBand="0" w:noVBand="1"/>
      </w:tblPr>
      <w:tblGrid>
        <w:gridCol w:w="993"/>
        <w:gridCol w:w="1448"/>
        <w:gridCol w:w="1558"/>
        <w:gridCol w:w="3052"/>
        <w:gridCol w:w="3204"/>
      </w:tblGrid>
      <w:tr w:rsidR="000935B7" w14:paraId="4AD9074A" w14:textId="77777777" w:rsidTr="00BF710E">
        <w:tc>
          <w:tcPr>
            <w:tcW w:w="993" w:type="dxa"/>
          </w:tcPr>
          <w:p w14:paraId="5F898DB1" w14:textId="77777777" w:rsidR="000935B7" w:rsidRDefault="000935B7" w:rsidP="004F1746">
            <w:pPr>
              <w:rPr>
                <w:b/>
              </w:rPr>
            </w:pPr>
            <w:r>
              <w:rPr>
                <w:b/>
              </w:rPr>
              <w:t>Dates</w:t>
            </w:r>
          </w:p>
        </w:tc>
        <w:tc>
          <w:tcPr>
            <w:tcW w:w="1447" w:type="dxa"/>
          </w:tcPr>
          <w:p w14:paraId="3B0DB936" w14:textId="77777777" w:rsidR="000935B7" w:rsidRDefault="000935B7" w:rsidP="004F1746">
            <w:pPr>
              <w:rPr>
                <w:b/>
              </w:rPr>
            </w:pPr>
            <w:r>
              <w:rPr>
                <w:b/>
              </w:rPr>
              <w:t>Section</w:t>
            </w:r>
          </w:p>
        </w:tc>
        <w:tc>
          <w:tcPr>
            <w:tcW w:w="1558" w:type="dxa"/>
          </w:tcPr>
          <w:p w14:paraId="18871467" w14:textId="77777777" w:rsidR="000935B7" w:rsidRDefault="000935B7" w:rsidP="004F1746">
            <w:pPr>
              <w:rPr>
                <w:b/>
              </w:rPr>
            </w:pPr>
            <w:r>
              <w:rPr>
                <w:b/>
              </w:rPr>
              <w:t>In Class Project</w:t>
            </w:r>
          </w:p>
        </w:tc>
        <w:tc>
          <w:tcPr>
            <w:tcW w:w="3052" w:type="dxa"/>
          </w:tcPr>
          <w:p w14:paraId="09577017" w14:textId="77777777" w:rsidR="000935B7" w:rsidRDefault="000935B7" w:rsidP="004F1746">
            <w:pPr>
              <w:rPr>
                <w:b/>
              </w:rPr>
            </w:pPr>
            <w:r>
              <w:rPr>
                <w:b/>
              </w:rPr>
              <w:t>Content</w:t>
            </w:r>
          </w:p>
        </w:tc>
        <w:tc>
          <w:tcPr>
            <w:tcW w:w="3205" w:type="dxa"/>
          </w:tcPr>
          <w:p w14:paraId="7A73E304" w14:textId="77777777" w:rsidR="000935B7" w:rsidRDefault="000935B7" w:rsidP="004F1746">
            <w:pPr>
              <w:rPr>
                <w:b/>
              </w:rPr>
            </w:pPr>
            <w:r>
              <w:rPr>
                <w:b/>
              </w:rPr>
              <w:t>Due:</w:t>
            </w:r>
          </w:p>
        </w:tc>
      </w:tr>
      <w:tr w:rsidR="000935B7" w14:paraId="3A40673B" w14:textId="77777777" w:rsidTr="00BF710E">
        <w:tc>
          <w:tcPr>
            <w:tcW w:w="993" w:type="dxa"/>
          </w:tcPr>
          <w:p w14:paraId="02F97F06" w14:textId="4DA4AE12" w:rsidR="000935B7" w:rsidRPr="00184C8D" w:rsidRDefault="000935B7" w:rsidP="003D038E">
            <w:pPr>
              <w:rPr>
                <w:i/>
              </w:rPr>
            </w:pPr>
            <w:r w:rsidRPr="00815E9E">
              <w:rPr>
                <w:b/>
              </w:rPr>
              <w:t xml:space="preserve">Week 1: </w:t>
            </w:r>
            <w:r>
              <w:rPr>
                <w:i/>
              </w:rPr>
              <w:t>1/8-1/14</w:t>
            </w:r>
          </w:p>
        </w:tc>
        <w:tc>
          <w:tcPr>
            <w:tcW w:w="1447" w:type="dxa"/>
          </w:tcPr>
          <w:p w14:paraId="388AB430" w14:textId="77777777" w:rsidR="000935B7" w:rsidRPr="00184C8D" w:rsidRDefault="000935B7" w:rsidP="003D038E">
            <w:r w:rsidRPr="007309CA">
              <w:t>Hello World!</w:t>
            </w:r>
          </w:p>
        </w:tc>
        <w:tc>
          <w:tcPr>
            <w:tcW w:w="1558" w:type="dxa"/>
          </w:tcPr>
          <w:p w14:paraId="3C2F7952" w14:textId="77777777" w:rsidR="000935B7" w:rsidRDefault="000935B7" w:rsidP="003D038E">
            <w:r>
              <w:rPr>
                <w:b/>
                <w:bCs/>
              </w:rPr>
              <w:t xml:space="preserve">Project 1: </w:t>
            </w:r>
            <w:r w:rsidRPr="00CD42E1">
              <w:t>Chapter 1: The Essentials</w:t>
            </w:r>
          </w:p>
        </w:tc>
        <w:tc>
          <w:tcPr>
            <w:tcW w:w="3052" w:type="dxa"/>
          </w:tcPr>
          <w:p w14:paraId="41813C44" w14:textId="77777777" w:rsidR="000935B7" w:rsidRDefault="000935B7" w:rsidP="003D038E">
            <w:r>
              <w:t xml:space="preserve">Introduction to </w:t>
            </w:r>
            <w:proofErr w:type="spellStart"/>
            <w:r>
              <w:t>Jupyter</w:t>
            </w:r>
            <w:proofErr w:type="spellEnd"/>
            <w:r>
              <w:t>; printing; object types; arithmetic; string functions; type errors</w:t>
            </w:r>
          </w:p>
          <w:p w14:paraId="15F1D798" w14:textId="77777777" w:rsidR="000935B7" w:rsidRDefault="000935B7" w:rsidP="003D038E"/>
          <w:p w14:paraId="79E8A25B" w14:textId="77777777" w:rsidR="000935B7" w:rsidRPr="00184C8D" w:rsidRDefault="000935B7" w:rsidP="003D038E">
            <w:r>
              <w:t xml:space="preserve">Reference Sheets: </w:t>
            </w:r>
            <w:hyperlink r:id="rId16" w:history="1">
              <w:proofErr w:type="spellStart"/>
              <w:r w:rsidRPr="00020954">
                <w:rPr>
                  <w:rStyle w:val="Hyperlink"/>
                </w:rPr>
                <w:t>Jupyter</w:t>
              </w:r>
              <w:proofErr w:type="spellEnd"/>
            </w:hyperlink>
            <w:r>
              <w:t xml:space="preserve">; </w:t>
            </w:r>
            <w:hyperlink r:id="rId17" w:history="1">
              <w:r w:rsidRPr="00020954">
                <w:rPr>
                  <w:rStyle w:val="Hyperlink"/>
                </w:rPr>
                <w:t>GitHub</w:t>
              </w:r>
            </w:hyperlink>
          </w:p>
        </w:tc>
        <w:tc>
          <w:tcPr>
            <w:tcW w:w="3205" w:type="dxa"/>
          </w:tcPr>
          <w:p w14:paraId="76209FCC" w14:textId="77777777" w:rsidR="000935B7" w:rsidRDefault="000935B7" w:rsidP="003D038E">
            <w:r w:rsidRPr="00646A9C">
              <w:rPr>
                <w:b/>
                <w:bCs/>
              </w:rPr>
              <w:t>Week 1:</w:t>
            </w:r>
            <w:r>
              <w:t xml:space="preserve"> </w:t>
            </w:r>
          </w:p>
          <w:p w14:paraId="60D6DA77" w14:textId="0D905BDB" w:rsidR="000935B7" w:rsidRDefault="000935B7" w:rsidP="003D038E">
            <w:r>
              <w:t xml:space="preserve">Open </w:t>
            </w:r>
            <w:hyperlink r:id="rId18" w:history="1">
              <w:r w:rsidRPr="00020954">
                <w:rPr>
                  <w:rStyle w:val="Hyperlink"/>
                </w:rPr>
                <w:t>GitHub</w:t>
              </w:r>
            </w:hyperlink>
            <w:r>
              <w:t xml:space="preserve"> Account; download </w:t>
            </w:r>
            <w:hyperlink r:id="rId19" w:history="1">
              <w:r w:rsidRPr="00020954">
                <w:rPr>
                  <w:rStyle w:val="Hyperlink"/>
                </w:rPr>
                <w:t>Git</w:t>
              </w:r>
            </w:hyperlink>
            <w:r>
              <w:t>.</w:t>
            </w:r>
          </w:p>
          <w:p w14:paraId="6CA9697A" w14:textId="6C1AF285" w:rsidR="000935B7" w:rsidRDefault="000935B7" w:rsidP="003D038E"/>
        </w:tc>
      </w:tr>
      <w:tr w:rsidR="000935B7" w14:paraId="2E2526FB" w14:textId="77777777" w:rsidTr="00BF710E">
        <w:tc>
          <w:tcPr>
            <w:tcW w:w="993" w:type="dxa"/>
          </w:tcPr>
          <w:p w14:paraId="53C50A4A" w14:textId="7145ED9A" w:rsidR="000935B7" w:rsidRPr="00184C8D" w:rsidRDefault="000935B7" w:rsidP="003D038E">
            <w:r>
              <w:rPr>
                <w:b/>
              </w:rPr>
              <w:t xml:space="preserve">Week 2-3: </w:t>
            </w:r>
            <w:r w:rsidRPr="008519C9">
              <w:rPr>
                <w:bCs/>
              </w:rPr>
              <w:t>1/1</w:t>
            </w:r>
            <w:r>
              <w:rPr>
                <w:bCs/>
              </w:rPr>
              <w:t>5</w:t>
            </w:r>
            <w:r w:rsidRPr="008519C9">
              <w:rPr>
                <w:bCs/>
              </w:rPr>
              <w:t>-</w:t>
            </w:r>
            <w:r>
              <w:rPr>
                <w:bCs/>
              </w:rPr>
              <w:t>1/28</w:t>
            </w:r>
          </w:p>
        </w:tc>
        <w:tc>
          <w:tcPr>
            <w:tcW w:w="1447" w:type="dxa"/>
          </w:tcPr>
          <w:p w14:paraId="49289A24" w14:textId="77777777" w:rsidR="000935B7" w:rsidRPr="00184C8D" w:rsidRDefault="000935B7" w:rsidP="003D038E">
            <w:r>
              <w:t>Lists and Dictionaries</w:t>
            </w:r>
          </w:p>
        </w:tc>
        <w:tc>
          <w:tcPr>
            <w:tcW w:w="1558" w:type="dxa"/>
          </w:tcPr>
          <w:p w14:paraId="35AE2814" w14:textId="77777777" w:rsidR="000935B7" w:rsidRDefault="000935B7" w:rsidP="003D038E">
            <w:r w:rsidRPr="00CD42E1">
              <w:rPr>
                <w:b/>
                <w:bCs/>
              </w:rPr>
              <w:t xml:space="preserve">Project 2: </w:t>
            </w:r>
            <w:r w:rsidRPr="00CD42E1">
              <w:t>Chapter 2: Working with Lists</w:t>
            </w:r>
            <w:r>
              <w:t xml:space="preserve"> </w:t>
            </w:r>
          </w:p>
          <w:p w14:paraId="7544484D" w14:textId="77777777" w:rsidR="000935B7" w:rsidRDefault="000935B7" w:rsidP="003D038E">
            <w:pPr>
              <w:rPr>
                <w:b/>
                <w:bCs/>
              </w:rPr>
            </w:pPr>
          </w:p>
          <w:p w14:paraId="76BAEC0C" w14:textId="3D258AAA" w:rsidR="000935B7" w:rsidRDefault="000935B7" w:rsidP="008F4FBF">
            <w:pPr>
              <w:rPr>
                <w:i/>
              </w:rPr>
            </w:pPr>
            <w:r w:rsidRPr="00437A87">
              <w:rPr>
                <w:b/>
                <w:bCs/>
              </w:rPr>
              <w:t xml:space="preserve">Project </w:t>
            </w:r>
            <w:r>
              <w:rPr>
                <w:b/>
                <w:bCs/>
              </w:rPr>
              <w:t>3</w:t>
            </w:r>
            <w:r w:rsidRPr="00437A87">
              <w:rPr>
                <w:b/>
                <w:bCs/>
              </w:rPr>
              <w:t xml:space="preserve">: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r w:rsidRPr="00CD42E1">
              <w:rPr>
                <w:i/>
              </w:rPr>
              <w:t xml:space="preserve">pandas; </w:t>
            </w:r>
          </w:p>
          <w:p w14:paraId="5796A549" w14:textId="2A0CF734" w:rsidR="000935B7" w:rsidRDefault="000935B7" w:rsidP="003D038E"/>
        </w:tc>
        <w:tc>
          <w:tcPr>
            <w:tcW w:w="3052" w:type="dxa"/>
          </w:tcPr>
          <w:p w14:paraId="15F865E3" w14:textId="77777777" w:rsidR="000935B7" w:rsidRDefault="000935B7" w:rsidP="003D038E">
            <w:pPr>
              <w:rPr>
                <w:b/>
              </w:rPr>
            </w:pPr>
            <w:r>
              <w:t>Defining lists vs. arrays; creating, appending/inserting, concatenating, sorting, deleting objects from, slicing, and copying lists; list functions; list length; if statements; for loops</w:t>
            </w:r>
          </w:p>
        </w:tc>
        <w:tc>
          <w:tcPr>
            <w:tcW w:w="3205" w:type="dxa"/>
          </w:tcPr>
          <w:p w14:paraId="4C3FEDC4" w14:textId="77777777" w:rsidR="000935B7" w:rsidRDefault="000935B7" w:rsidP="003D038E">
            <w:pPr>
              <w:rPr>
                <w:b/>
                <w:bCs/>
              </w:rPr>
            </w:pPr>
            <w:r w:rsidRPr="00646A9C">
              <w:rPr>
                <w:b/>
                <w:bCs/>
              </w:rPr>
              <w:t xml:space="preserve">Week 2: </w:t>
            </w:r>
          </w:p>
          <w:p w14:paraId="7569657E" w14:textId="4A4821A7" w:rsidR="000935B7" w:rsidRDefault="000935B7" w:rsidP="003D038E">
            <w:r w:rsidRPr="000935B7">
              <w:rPr>
                <w:b/>
                <w:bCs/>
              </w:rPr>
              <w:t>Homework 1:</w:t>
            </w:r>
            <w:r>
              <w:t xml:space="preserve"> Working with Lists</w:t>
            </w:r>
          </w:p>
          <w:p w14:paraId="67677D2B" w14:textId="77777777" w:rsidR="000935B7" w:rsidRDefault="000935B7" w:rsidP="003D038E"/>
          <w:p w14:paraId="22303438" w14:textId="77777777" w:rsidR="000935B7" w:rsidRDefault="000935B7" w:rsidP="003D038E">
            <w:pPr>
              <w:rPr>
                <w:b/>
                <w:bCs/>
              </w:rPr>
            </w:pPr>
            <w:r w:rsidRPr="00646A9C">
              <w:rPr>
                <w:b/>
                <w:bCs/>
              </w:rPr>
              <w:t xml:space="preserve">Week 3: </w:t>
            </w:r>
          </w:p>
          <w:p w14:paraId="528B1402" w14:textId="4B9159D6" w:rsidR="000935B7" w:rsidRDefault="000935B7" w:rsidP="003D038E">
            <w:r w:rsidRPr="000935B7">
              <w:rPr>
                <w:b/>
                <w:bCs/>
              </w:rPr>
              <w:t>Project Statement Due</w:t>
            </w:r>
            <w:r>
              <w:t xml:space="preserve"> (1 Paragraph; Include at least 1 data source);</w:t>
            </w:r>
          </w:p>
          <w:p w14:paraId="4ADD55D9" w14:textId="77777777" w:rsidR="000935B7" w:rsidRDefault="000935B7" w:rsidP="003D038E"/>
          <w:p w14:paraId="4CB7C78A" w14:textId="77777777" w:rsidR="000935B7" w:rsidRDefault="000935B7" w:rsidP="008F4FBF">
            <w:r w:rsidRPr="000935B7">
              <w:rPr>
                <w:b/>
                <w:bCs/>
              </w:rPr>
              <w:t>Homework 2</w:t>
            </w:r>
            <w:r>
              <w:t xml:space="preserve">: </w:t>
            </w:r>
          </w:p>
          <w:p w14:paraId="28334811" w14:textId="5AECE270" w:rsidR="000935B7" w:rsidRDefault="000935B7" w:rsidP="008F4FBF">
            <w:r>
              <w:t xml:space="preserve">Introduction to </w:t>
            </w:r>
            <w:proofErr w:type="spellStart"/>
            <w:r>
              <w:t>Numpy</w:t>
            </w:r>
            <w:proofErr w:type="spellEnd"/>
            <w:r>
              <w:t>, Pandas, and Matplotlib</w:t>
            </w:r>
          </w:p>
          <w:p w14:paraId="5D4D9CDD" w14:textId="3C8B6638" w:rsidR="000935B7" w:rsidRDefault="000935B7" w:rsidP="003D038E">
            <w:r>
              <w:t xml:space="preserve"> </w:t>
            </w:r>
          </w:p>
          <w:p w14:paraId="0839D821" w14:textId="4E744D99" w:rsidR="000935B7" w:rsidRDefault="000935B7" w:rsidP="003D038E"/>
        </w:tc>
      </w:tr>
      <w:tr w:rsidR="000935B7" w14:paraId="739CF7AC" w14:textId="77777777" w:rsidTr="00BF710E">
        <w:tc>
          <w:tcPr>
            <w:tcW w:w="993" w:type="dxa"/>
          </w:tcPr>
          <w:p w14:paraId="62553F7A" w14:textId="1C39E713" w:rsidR="000935B7" w:rsidRPr="00184C8D" w:rsidRDefault="000935B7" w:rsidP="003D038E">
            <w:r w:rsidRPr="00DC57A3">
              <w:rPr>
                <w:b/>
              </w:rPr>
              <w:t xml:space="preserve">Week </w:t>
            </w:r>
            <w:r>
              <w:rPr>
                <w:b/>
              </w:rPr>
              <w:t>4-5</w:t>
            </w:r>
            <w:r w:rsidRPr="00DC57A3">
              <w:rPr>
                <w:b/>
              </w:rPr>
              <w:t>:</w:t>
            </w:r>
            <w:r>
              <w:rPr>
                <w:b/>
              </w:rPr>
              <w:t xml:space="preserve"> </w:t>
            </w:r>
            <w:r>
              <w:rPr>
                <w:bCs/>
              </w:rPr>
              <w:t>1</w:t>
            </w:r>
            <w:r w:rsidRPr="008519C9">
              <w:rPr>
                <w:bCs/>
              </w:rPr>
              <w:t>/</w:t>
            </w:r>
            <w:r>
              <w:rPr>
                <w:bCs/>
              </w:rPr>
              <w:t>29</w:t>
            </w:r>
            <w:r w:rsidRPr="008519C9">
              <w:rPr>
                <w:bCs/>
              </w:rPr>
              <w:t>-</w:t>
            </w:r>
            <w:r>
              <w:rPr>
                <w:bCs/>
              </w:rPr>
              <w:t>2/11</w:t>
            </w:r>
          </w:p>
        </w:tc>
        <w:tc>
          <w:tcPr>
            <w:tcW w:w="1447" w:type="dxa"/>
          </w:tcPr>
          <w:p w14:paraId="7B71126B" w14:textId="77777777" w:rsidR="000935B7" w:rsidRDefault="000935B7" w:rsidP="003D038E">
            <w:pPr>
              <w:rPr>
                <w:b/>
              </w:rPr>
            </w:pPr>
            <w:r>
              <w:t>Functions and Data Structures</w:t>
            </w:r>
          </w:p>
        </w:tc>
        <w:tc>
          <w:tcPr>
            <w:tcW w:w="1558" w:type="dxa"/>
          </w:tcPr>
          <w:p w14:paraId="37B9C081" w14:textId="77777777" w:rsidR="000935B7" w:rsidRPr="00CD42E1" w:rsidRDefault="000935B7" w:rsidP="003D038E">
            <w:pPr>
              <w:rPr>
                <w:i/>
              </w:rPr>
            </w:pPr>
          </w:p>
          <w:p w14:paraId="17A715CA" w14:textId="79EB3527" w:rsidR="000935B7" w:rsidRDefault="000935B7" w:rsidP="003D038E">
            <w:r w:rsidRPr="00020954">
              <w:rPr>
                <w:b/>
                <w:bCs/>
              </w:rPr>
              <w:t xml:space="preserve">Project </w:t>
            </w:r>
            <w:r>
              <w:rPr>
                <w:b/>
                <w:bCs/>
              </w:rPr>
              <w:t>4</w:t>
            </w:r>
            <w:r w:rsidRPr="00020954">
              <w:rPr>
                <w:b/>
                <w:bCs/>
              </w:rPr>
              <w:t>:</w:t>
            </w:r>
            <w:r w:rsidRPr="00020954">
              <w:t xml:space="preserve"> </w:t>
            </w:r>
            <w:r>
              <w:t>Chapter 4: Functional Programming: Rudimentary Statistics and Analytics</w:t>
            </w:r>
          </w:p>
        </w:tc>
        <w:tc>
          <w:tcPr>
            <w:tcW w:w="3052" w:type="dxa"/>
          </w:tcPr>
          <w:p w14:paraId="21A66AAE" w14:textId="77777777" w:rsidR="000935B7" w:rsidRDefault="000935B7" w:rsidP="003D038E">
            <w:pPr>
              <w:rPr>
                <w:b/>
              </w:rPr>
            </w:pPr>
            <w:r>
              <w:t>Functions; summary statistics; correlation / covariance matrix; data visualization; Data structures and libraries;</w:t>
            </w:r>
          </w:p>
        </w:tc>
        <w:tc>
          <w:tcPr>
            <w:tcW w:w="3205" w:type="dxa"/>
          </w:tcPr>
          <w:p w14:paraId="2CE18690" w14:textId="0367A739" w:rsidR="000935B7" w:rsidRDefault="000935B7" w:rsidP="008F4FBF">
            <w:r w:rsidRPr="00646A9C">
              <w:rPr>
                <w:b/>
                <w:bCs/>
              </w:rPr>
              <w:t>Week 5:</w:t>
            </w:r>
            <w:r>
              <w:t xml:space="preserve"> </w:t>
            </w:r>
          </w:p>
          <w:p w14:paraId="522E02E7" w14:textId="77777777" w:rsidR="000935B7" w:rsidRDefault="000935B7" w:rsidP="008F4FBF">
            <w:r w:rsidRPr="000935B7">
              <w:rPr>
                <w:b/>
                <w:bCs/>
              </w:rPr>
              <w:t>Homework 3</w:t>
            </w:r>
            <w:r>
              <w:t xml:space="preserve">: </w:t>
            </w:r>
          </w:p>
          <w:p w14:paraId="1CD35CD4" w14:textId="79AB1729" w:rsidR="000935B7" w:rsidRDefault="000935B7" w:rsidP="008F4FBF">
            <w:r>
              <w:t xml:space="preserve">Functional Programming: Rudimentary Statistics and </w:t>
            </w:r>
            <w:proofErr w:type="spellStart"/>
            <w:r>
              <w:t>Analytics</w:t>
            </w:r>
            <w:r w:rsidR="00C00D24">
              <w:t>s</w:t>
            </w:r>
            <w:proofErr w:type="spellEnd"/>
          </w:p>
        </w:tc>
      </w:tr>
      <w:tr w:rsidR="000935B7" w14:paraId="55C369AF" w14:textId="77777777" w:rsidTr="00BF710E">
        <w:tc>
          <w:tcPr>
            <w:tcW w:w="993" w:type="dxa"/>
          </w:tcPr>
          <w:p w14:paraId="67D66656" w14:textId="023E1CD3" w:rsidR="000935B7" w:rsidRPr="00184C8D" w:rsidRDefault="000935B7" w:rsidP="003D038E">
            <w:r>
              <w:rPr>
                <w:b/>
              </w:rPr>
              <w:t xml:space="preserve">Week 6: </w:t>
            </w:r>
            <w:r w:rsidRPr="008519C9">
              <w:rPr>
                <w:bCs/>
              </w:rPr>
              <w:t>2/</w:t>
            </w:r>
            <w:r>
              <w:rPr>
                <w:bCs/>
              </w:rPr>
              <w:t>12</w:t>
            </w:r>
            <w:r w:rsidRPr="008519C9">
              <w:rPr>
                <w:bCs/>
              </w:rPr>
              <w:t>-2/</w:t>
            </w:r>
            <w:r>
              <w:rPr>
                <w:bCs/>
              </w:rPr>
              <w:t>18</w:t>
            </w:r>
          </w:p>
        </w:tc>
        <w:tc>
          <w:tcPr>
            <w:tcW w:w="1447" w:type="dxa"/>
          </w:tcPr>
          <w:p w14:paraId="2720DDF7" w14:textId="77777777" w:rsidR="000935B7" w:rsidRDefault="000935B7" w:rsidP="003D038E">
            <w:pPr>
              <w:rPr>
                <w:b/>
              </w:rPr>
            </w:pPr>
            <w:r>
              <w:t>Visualizing Data</w:t>
            </w:r>
          </w:p>
        </w:tc>
        <w:tc>
          <w:tcPr>
            <w:tcW w:w="1558" w:type="dxa"/>
          </w:tcPr>
          <w:p w14:paraId="32F015B6" w14:textId="260537F4" w:rsidR="000935B7" w:rsidRPr="007A7621" w:rsidRDefault="000935B7" w:rsidP="003D038E">
            <w:pPr>
              <w:rPr>
                <w:strike/>
              </w:rPr>
            </w:pPr>
            <w:r w:rsidRPr="007A7621">
              <w:rPr>
                <w:b/>
                <w:bCs/>
                <w:strike/>
              </w:rPr>
              <w:t>Project 5:</w:t>
            </w:r>
            <w:r w:rsidRPr="007A7621">
              <w:rPr>
                <w:strike/>
              </w:rPr>
              <w:t xml:space="preserve"> Visualizing Monetary Policy</w:t>
            </w:r>
          </w:p>
        </w:tc>
        <w:tc>
          <w:tcPr>
            <w:tcW w:w="3052" w:type="dxa"/>
          </w:tcPr>
          <w:p w14:paraId="55E78E1B" w14:textId="77777777" w:rsidR="000935B7" w:rsidRPr="007A7621" w:rsidRDefault="000935B7" w:rsidP="003D038E">
            <w:pPr>
              <w:rPr>
                <w:strike/>
              </w:rPr>
            </w:pPr>
            <w:r w:rsidRPr="007A7621">
              <w:rPr>
                <w:strike/>
              </w:rPr>
              <w:t xml:space="preserve">manage and clean data; import and write </w:t>
            </w:r>
            <w:proofErr w:type="spellStart"/>
            <w:r w:rsidRPr="007A7621">
              <w:rPr>
                <w:strike/>
              </w:rPr>
              <w:t>csvs</w:t>
            </w:r>
            <w:proofErr w:type="spellEnd"/>
            <w:r w:rsidRPr="007A7621">
              <w:rPr>
                <w:strike/>
              </w:rPr>
              <w:t>; encoding; data visualization; stack plots</w:t>
            </w:r>
          </w:p>
        </w:tc>
        <w:tc>
          <w:tcPr>
            <w:tcW w:w="3205" w:type="dxa"/>
          </w:tcPr>
          <w:p w14:paraId="3613DB85" w14:textId="77777777" w:rsidR="000935B7" w:rsidRDefault="000935B7" w:rsidP="003D038E">
            <w:pPr>
              <w:rPr>
                <w:b/>
                <w:bCs/>
              </w:rPr>
            </w:pPr>
          </w:p>
          <w:p w14:paraId="5C3E3E67" w14:textId="77777777" w:rsidR="000935B7" w:rsidRPr="00C00D24" w:rsidRDefault="000935B7" w:rsidP="008620CD">
            <w:pPr>
              <w:rPr>
                <w:strike/>
              </w:rPr>
            </w:pPr>
            <w:r w:rsidRPr="00C00D24">
              <w:rPr>
                <w:b/>
                <w:bCs/>
                <w:strike/>
              </w:rPr>
              <w:t>Homework 4:</w:t>
            </w:r>
            <w:r w:rsidRPr="00C00D24">
              <w:rPr>
                <w:strike/>
              </w:rPr>
              <w:t xml:space="preserve"> </w:t>
            </w:r>
          </w:p>
          <w:p w14:paraId="4863C363" w14:textId="3D72128B" w:rsidR="000935B7" w:rsidRPr="00C00D24" w:rsidRDefault="000935B7" w:rsidP="008620CD">
            <w:pPr>
              <w:rPr>
                <w:strike/>
              </w:rPr>
            </w:pPr>
            <w:r w:rsidRPr="00C00D24">
              <w:rPr>
                <w:strike/>
              </w:rPr>
              <w:t>Visualizing Monetary Policy</w:t>
            </w:r>
          </w:p>
          <w:p w14:paraId="793A89BF" w14:textId="77777777" w:rsidR="000935B7" w:rsidRDefault="000935B7" w:rsidP="002A390A"/>
        </w:tc>
      </w:tr>
      <w:tr w:rsidR="000935B7" w14:paraId="3A6A52AA" w14:textId="77777777" w:rsidTr="00BF710E">
        <w:tc>
          <w:tcPr>
            <w:tcW w:w="993" w:type="dxa"/>
          </w:tcPr>
          <w:p w14:paraId="44BA3DCF" w14:textId="3DEA1E3A" w:rsidR="000935B7" w:rsidRPr="00184C8D" w:rsidRDefault="000935B7" w:rsidP="003D038E">
            <w:r>
              <w:rPr>
                <w:b/>
              </w:rPr>
              <w:t>Weeks 7-8:</w:t>
            </w:r>
            <w:r>
              <w:t xml:space="preserve"> 2/19-3/3</w:t>
            </w:r>
          </w:p>
        </w:tc>
        <w:tc>
          <w:tcPr>
            <w:tcW w:w="1447" w:type="dxa"/>
          </w:tcPr>
          <w:p w14:paraId="37E202DE" w14:textId="16476A69" w:rsidR="000935B7" w:rsidRPr="000033E5" w:rsidRDefault="000935B7" w:rsidP="003D038E">
            <w:pPr>
              <w:rPr>
                <w:bCs/>
              </w:rPr>
            </w:pPr>
            <w:r w:rsidRPr="000033E5">
              <w:rPr>
                <w:bCs/>
              </w:rPr>
              <w:t>Probability Distributions</w:t>
            </w:r>
          </w:p>
        </w:tc>
        <w:tc>
          <w:tcPr>
            <w:tcW w:w="1558" w:type="dxa"/>
          </w:tcPr>
          <w:p w14:paraId="388B95CE" w14:textId="0AD03BE8" w:rsidR="000935B7" w:rsidRDefault="000935B7" w:rsidP="003D038E">
            <w:r w:rsidRPr="00CD42E1">
              <w:rPr>
                <w:b/>
                <w:bCs/>
              </w:rPr>
              <w:t xml:space="preserve">Project </w:t>
            </w:r>
            <w:r>
              <w:rPr>
                <w:b/>
                <w:bCs/>
              </w:rPr>
              <w:t>6</w:t>
            </w:r>
            <w:r w:rsidRPr="00CD42E1">
              <w:rPr>
                <w:b/>
                <w:bCs/>
              </w:rPr>
              <w:t>:</w:t>
            </w:r>
            <w:r>
              <w:t xml:space="preserve"> Chapter 5: Probability Distributions</w:t>
            </w:r>
          </w:p>
        </w:tc>
        <w:tc>
          <w:tcPr>
            <w:tcW w:w="3052" w:type="dxa"/>
          </w:tcPr>
          <w:p w14:paraId="40082691" w14:textId="09EEE8CC" w:rsidR="000935B7" w:rsidRDefault="000935B7" w:rsidP="003D038E">
            <w:pPr>
              <w:rPr>
                <w:b/>
              </w:rPr>
            </w:pPr>
          </w:p>
        </w:tc>
        <w:tc>
          <w:tcPr>
            <w:tcW w:w="3205" w:type="dxa"/>
          </w:tcPr>
          <w:p w14:paraId="627ED18F" w14:textId="42933F6C" w:rsidR="007A7621" w:rsidRDefault="007A7621" w:rsidP="007A7621">
            <w:r w:rsidRPr="00646A9C">
              <w:rPr>
                <w:b/>
                <w:bCs/>
              </w:rPr>
              <w:t xml:space="preserve">Week </w:t>
            </w:r>
            <w:r>
              <w:rPr>
                <w:b/>
                <w:bCs/>
              </w:rPr>
              <w:t>7</w:t>
            </w:r>
            <w:r>
              <w:t xml:space="preserve">: </w:t>
            </w:r>
          </w:p>
          <w:p w14:paraId="363A3C82" w14:textId="77777777" w:rsidR="007A7621" w:rsidRDefault="007A7621" w:rsidP="007A7621">
            <w:r w:rsidRPr="000935B7">
              <w:rPr>
                <w:b/>
                <w:bCs/>
              </w:rPr>
              <w:t>Submit Project Proposal</w:t>
            </w:r>
            <w:r>
              <w:t xml:space="preserve"> </w:t>
            </w:r>
            <w:r w:rsidRPr="000935B7">
              <w:rPr>
                <w:b/>
                <w:bCs/>
              </w:rPr>
              <w:t xml:space="preserve">in </w:t>
            </w:r>
            <w:proofErr w:type="spellStart"/>
            <w:r w:rsidRPr="000935B7">
              <w:rPr>
                <w:b/>
                <w:bCs/>
              </w:rPr>
              <w:t>Jupyter</w:t>
            </w:r>
            <w:proofErr w:type="spellEnd"/>
            <w:r w:rsidRPr="000935B7">
              <w:rPr>
                <w:b/>
                <w:bCs/>
              </w:rPr>
              <w:t xml:space="preserve"> Notebook</w:t>
            </w:r>
          </w:p>
          <w:p w14:paraId="73300DBB" w14:textId="77777777" w:rsidR="007A7621" w:rsidRDefault="007A7621" w:rsidP="007A7621">
            <w:r>
              <w:lastRenderedPageBreak/>
              <w:t>(1000 words; at least 2 data sources; at least 2 different types of data visualizations)</w:t>
            </w:r>
          </w:p>
          <w:p w14:paraId="0546643C" w14:textId="77777777" w:rsidR="000935B7" w:rsidRDefault="000935B7" w:rsidP="003D038E">
            <w:r w:rsidRPr="00EF0BF2">
              <w:rPr>
                <w:b/>
                <w:bCs/>
              </w:rPr>
              <w:t>Week</w:t>
            </w:r>
            <w:r>
              <w:rPr>
                <w:b/>
                <w:bCs/>
              </w:rPr>
              <w:t xml:space="preserve"> 8</w:t>
            </w:r>
            <w:r>
              <w:t xml:space="preserve">: </w:t>
            </w:r>
          </w:p>
          <w:p w14:paraId="62CFDAAB" w14:textId="77777777" w:rsidR="000935B7" w:rsidRDefault="000935B7" w:rsidP="003D038E">
            <w:r w:rsidRPr="000935B7">
              <w:rPr>
                <w:b/>
                <w:bCs/>
              </w:rPr>
              <w:t>Homework 5:</w:t>
            </w:r>
            <w:r>
              <w:t xml:space="preserve"> </w:t>
            </w:r>
          </w:p>
          <w:p w14:paraId="4ED58E5A" w14:textId="0E373513" w:rsidR="000935B7" w:rsidRDefault="00606F4A" w:rsidP="003D038E">
            <w:pPr>
              <w:rPr>
                <w:b/>
                <w:bCs/>
              </w:rPr>
            </w:pPr>
            <w:r>
              <w:t>Chapter 5: Probability Distributions</w:t>
            </w:r>
          </w:p>
          <w:p w14:paraId="13BC5089" w14:textId="25D74F33" w:rsidR="000935B7" w:rsidRDefault="000935B7" w:rsidP="003D038E"/>
        </w:tc>
      </w:tr>
      <w:tr w:rsidR="000935B7" w14:paraId="5E78493E" w14:textId="77777777" w:rsidTr="00BF710E">
        <w:tc>
          <w:tcPr>
            <w:tcW w:w="993" w:type="dxa"/>
          </w:tcPr>
          <w:p w14:paraId="01921D3F" w14:textId="2FEB8680" w:rsidR="000935B7" w:rsidRDefault="000935B7" w:rsidP="003D038E">
            <w:pPr>
              <w:rPr>
                <w:b/>
              </w:rPr>
            </w:pPr>
            <w:r>
              <w:rPr>
                <w:bCs/>
              </w:rPr>
              <w:lastRenderedPageBreak/>
              <w:t xml:space="preserve">Spring Break: </w:t>
            </w:r>
            <w:r w:rsidRPr="008519C9">
              <w:rPr>
                <w:bCs/>
              </w:rPr>
              <w:t>3/</w:t>
            </w:r>
            <w:r>
              <w:rPr>
                <w:bCs/>
              </w:rPr>
              <w:t>4</w:t>
            </w:r>
            <w:r w:rsidRPr="008519C9">
              <w:rPr>
                <w:bCs/>
              </w:rPr>
              <w:t>-3/</w:t>
            </w:r>
            <w:r>
              <w:rPr>
                <w:bCs/>
              </w:rPr>
              <w:t>10</w:t>
            </w:r>
          </w:p>
        </w:tc>
        <w:tc>
          <w:tcPr>
            <w:tcW w:w="1447" w:type="dxa"/>
          </w:tcPr>
          <w:p w14:paraId="5D789EAD" w14:textId="77777777" w:rsidR="000935B7" w:rsidRDefault="000935B7" w:rsidP="003D038E"/>
        </w:tc>
        <w:tc>
          <w:tcPr>
            <w:tcW w:w="1558" w:type="dxa"/>
          </w:tcPr>
          <w:p w14:paraId="776C33CE" w14:textId="48473743" w:rsidR="000935B7" w:rsidRPr="00CD42E1" w:rsidRDefault="000935B7" w:rsidP="003D038E">
            <w:pPr>
              <w:rPr>
                <w:b/>
                <w:bCs/>
              </w:rPr>
            </w:pPr>
          </w:p>
        </w:tc>
        <w:tc>
          <w:tcPr>
            <w:tcW w:w="3052" w:type="dxa"/>
          </w:tcPr>
          <w:p w14:paraId="2BEAAB0A" w14:textId="77777777" w:rsidR="000935B7" w:rsidRDefault="000935B7" w:rsidP="003D038E"/>
        </w:tc>
        <w:tc>
          <w:tcPr>
            <w:tcW w:w="3205" w:type="dxa"/>
          </w:tcPr>
          <w:p w14:paraId="64B06750" w14:textId="77777777" w:rsidR="000935B7" w:rsidRPr="00EF0BF2" w:rsidRDefault="000935B7" w:rsidP="003D038E">
            <w:pPr>
              <w:rPr>
                <w:b/>
                <w:bCs/>
              </w:rPr>
            </w:pPr>
          </w:p>
        </w:tc>
      </w:tr>
      <w:tr w:rsidR="000935B7" w14:paraId="1C12EA07" w14:textId="77777777" w:rsidTr="00BF710E">
        <w:tc>
          <w:tcPr>
            <w:tcW w:w="993" w:type="dxa"/>
          </w:tcPr>
          <w:p w14:paraId="1BF214C2" w14:textId="6EBD25D1" w:rsidR="000935B7" w:rsidRPr="000F1C56" w:rsidRDefault="000935B7" w:rsidP="006A4090">
            <w:r>
              <w:rPr>
                <w:b/>
              </w:rPr>
              <w:t xml:space="preserve">Week </w:t>
            </w:r>
            <w:r w:rsidR="002A232B">
              <w:rPr>
                <w:b/>
              </w:rPr>
              <w:t>9</w:t>
            </w:r>
            <w:r>
              <w:rPr>
                <w:b/>
              </w:rPr>
              <w:t>-1</w:t>
            </w:r>
            <w:r w:rsidR="002A232B">
              <w:rPr>
                <w:b/>
              </w:rPr>
              <w:t>1</w:t>
            </w:r>
            <w:r>
              <w:rPr>
                <w:b/>
              </w:rPr>
              <w:t xml:space="preserve">: </w:t>
            </w:r>
            <w:r w:rsidRPr="008519C9">
              <w:rPr>
                <w:bCs/>
              </w:rPr>
              <w:t>3/</w:t>
            </w:r>
            <w:r>
              <w:rPr>
                <w:bCs/>
              </w:rPr>
              <w:t>11</w:t>
            </w:r>
            <w:r w:rsidRPr="008519C9">
              <w:rPr>
                <w:bCs/>
              </w:rPr>
              <w:t>-</w:t>
            </w:r>
            <w:r>
              <w:rPr>
                <w:bCs/>
              </w:rPr>
              <w:t>3/31</w:t>
            </w:r>
          </w:p>
        </w:tc>
        <w:tc>
          <w:tcPr>
            <w:tcW w:w="1447" w:type="dxa"/>
          </w:tcPr>
          <w:p w14:paraId="31131784" w14:textId="7A0DA704" w:rsidR="000935B7" w:rsidRPr="009312B6" w:rsidRDefault="000935B7" w:rsidP="006A4090">
            <w:pPr>
              <w:rPr>
                <w:bCs/>
              </w:rPr>
            </w:pPr>
            <w:r>
              <w:rPr>
                <w:bCs/>
              </w:rPr>
              <w:t>Hypothesis Testing and Ordinary Least Squares</w:t>
            </w:r>
          </w:p>
        </w:tc>
        <w:tc>
          <w:tcPr>
            <w:tcW w:w="1558" w:type="dxa"/>
          </w:tcPr>
          <w:p w14:paraId="190C4019" w14:textId="4EC9DEE5" w:rsidR="000935B7" w:rsidRPr="003D038E" w:rsidRDefault="000935B7"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0935B7" w:rsidRDefault="000935B7" w:rsidP="006A4090">
            <w:pPr>
              <w:rPr>
                <w:b/>
                <w:bCs/>
              </w:rPr>
            </w:pPr>
            <w:r w:rsidRPr="00CD42E1">
              <w:rPr>
                <w:b/>
                <w:bCs/>
              </w:rPr>
              <w:t>Project 8:</w:t>
            </w:r>
            <w:r>
              <w:t xml:space="preserve"> Working with OLS</w:t>
            </w:r>
            <w:r w:rsidRPr="00CD42E1">
              <w:rPr>
                <w:b/>
                <w:bCs/>
              </w:rPr>
              <w:t xml:space="preserve"> </w:t>
            </w:r>
          </w:p>
          <w:p w14:paraId="14F55FAA" w14:textId="39733CD7" w:rsidR="000935B7" w:rsidRDefault="000935B7" w:rsidP="006A4090"/>
        </w:tc>
        <w:tc>
          <w:tcPr>
            <w:tcW w:w="3052" w:type="dxa"/>
          </w:tcPr>
          <w:p w14:paraId="2F70A9F6" w14:textId="4E5259AE" w:rsidR="000935B7" w:rsidRDefault="000935B7"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3205" w:type="dxa"/>
          </w:tcPr>
          <w:p w14:paraId="60032E7B" w14:textId="77777777" w:rsidR="000935B7" w:rsidRDefault="000935B7" w:rsidP="006A4090">
            <w:pPr>
              <w:rPr>
                <w:b/>
                <w:bCs/>
              </w:rPr>
            </w:pPr>
            <w:r>
              <w:rPr>
                <w:b/>
                <w:bCs/>
              </w:rPr>
              <w:t xml:space="preserve">Week 10: </w:t>
            </w:r>
          </w:p>
          <w:p w14:paraId="2C1B38E2" w14:textId="77777777" w:rsidR="000935B7" w:rsidRDefault="000935B7" w:rsidP="006A4090">
            <w:r w:rsidRPr="000935B7">
              <w:rPr>
                <w:b/>
                <w:bCs/>
              </w:rPr>
              <w:t>Homework 6:</w:t>
            </w:r>
            <w:r>
              <w:t xml:space="preserve"> </w:t>
            </w:r>
          </w:p>
          <w:p w14:paraId="51209EE9" w14:textId="751B1C57" w:rsidR="000935B7" w:rsidRPr="000935B7" w:rsidRDefault="000935B7" w:rsidP="006A4090">
            <w:r>
              <w:t>Hypothesis Testing</w:t>
            </w:r>
          </w:p>
          <w:p w14:paraId="67A394EB" w14:textId="77777777" w:rsidR="000935B7" w:rsidRDefault="000935B7" w:rsidP="006A4090">
            <w:pPr>
              <w:rPr>
                <w:b/>
                <w:bCs/>
              </w:rPr>
            </w:pPr>
          </w:p>
          <w:p w14:paraId="1A86155C" w14:textId="77777777" w:rsidR="000935B7" w:rsidRDefault="000935B7" w:rsidP="006A4090">
            <w:pPr>
              <w:rPr>
                <w:b/>
                <w:bCs/>
              </w:rPr>
            </w:pPr>
          </w:p>
          <w:p w14:paraId="60A78D80" w14:textId="77777777" w:rsidR="000935B7" w:rsidRDefault="000935B7" w:rsidP="006A4090"/>
          <w:p w14:paraId="0536A2DF" w14:textId="77777777" w:rsidR="000935B7" w:rsidRDefault="000935B7" w:rsidP="00F62F2B"/>
        </w:tc>
      </w:tr>
      <w:tr w:rsidR="000935B7" w14:paraId="2EDBC481" w14:textId="77777777" w:rsidTr="00BF710E">
        <w:tc>
          <w:tcPr>
            <w:tcW w:w="993" w:type="dxa"/>
          </w:tcPr>
          <w:p w14:paraId="1CA8DE0B" w14:textId="6BB284A0" w:rsidR="000935B7" w:rsidRDefault="000935B7" w:rsidP="006A4090">
            <w:pPr>
              <w:rPr>
                <w:b/>
              </w:rPr>
            </w:pPr>
            <w:r>
              <w:rPr>
                <w:b/>
              </w:rPr>
              <w:t>Weeks 1</w:t>
            </w:r>
            <w:r w:rsidR="002A232B">
              <w:rPr>
                <w:b/>
              </w:rPr>
              <w:t>2</w:t>
            </w:r>
            <w:r>
              <w:rPr>
                <w:b/>
              </w:rPr>
              <w:t>-1</w:t>
            </w:r>
            <w:r w:rsidR="002A232B">
              <w:rPr>
                <w:b/>
              </w:rPr>
              <w:t>4</w:t>
            </w:r>
            <w:r>
              <w:rPr>
                <w:b/>
              </w:rPr>
              <w:t xml:space="preserve">: </w:t>
            </w:r>
            <w:r>
              <w:t>4/1-4/21</w:t>
            </w:r>
          </w:p>
        </w:tc>
        <w:tc>
          <w:tcPr>
            <w:tcW w:w="1447" w:type="dxa"/>
          </w:tcPr>
          <w:p w14:paraId="338CB16D" w14:textId="77777777" w:rsidR="002A232B" w:rsidRDefault="002A232B" w:rsidP="002A232B">
            <w:pPr>
              <w:rPr>
                <w:bCs/>
              </w:rPr>
            </w:pPr>
            <w:r>
              <w:rPr>
                <w:bCs/>
              </w:rPr>
              <w:t>Geocoded Data</w:t>
            </w:r>
          </w:p>
          <w:p w14:paraId="155B1B20" w14:textId="7CFE8F89" w:rsidR="000935B7" w:rsidRPr="009312B6" w:rsidRDefault="000935B7" w:rsidP="006A4090">
            <w:pPr>
              <w:rPr>
                <w:bCs/>
              </w:rPr>
            </w:pPr>
          </w:p>
        </w:tc>
        <w:tc>
          <w:tcPr>
            <w:tcW w:w="1558" w:type="dxa"/>
          </w:tcPr>
          <w:p w14:paraId="37CDB38E" w14:textId="77777777" w:rsidR="000935B7" w:rsidRDefault="000935B7" w:rsidP="006A4090">
            <w:r w:rsidRPr="00CD42E1">
              <w:rPr>
                <w:b/>
                <w:bCs/>
              </w:rPr>
              <w:t>Project 9:</w:t>
            </w:r>
            <w:r>
              <w:t xml:space="preserve"> Partial Correlations and Directed Acyclic Graphs</w:t>
            </w:r>
          </w:p>
          <w:p w14:paraId="679DB0CE" w14:textId="77777777" w:rsidR="000935B7" w:rsidRDefault="000935B7" w:rsidP="006A4090">
            <w:pPr>
              <w:rPr>
                <w:b/>
                <w:bCs/>
              </w:rPr>
            </w:pPr>
          </w:p>
          <w:p w14:paraId="2DE769B7" w14:textId="77777777" w:rsidR="000935B7" w:rsidRDefault="000935B7" w:rsidP="006A4090">
            <w:pPr>
              <w:rPr>
                <w:b/>
                <w:bCs/>
              </w:rPr>
            </w:pPr>
            <w:r w:rsidRPr="00041EAE">
              <w:rPr>
                <w:b/>
                <w:bCs/>
              </w:rPr>
              <w:t>Project 1</w:t>
            </w:r>
            <w:r>
              <w:rPr>
                <w:b/>
                <w:bCs/>
              </w:rPr>
              <w:t>0</w:t>
            </w:r>
            <w:r w:rsidRPr="00041EAE">
              <w:rPr>
                <w:b/>
                <w:bCs/>
              </w:rPr>
              <w:t xml:space="preserve">: </w:t>
            </w:r>
          </w:p>
          <w:p w14:paraId="54A82DBA" w14:textId="77777777" w:rsidR="000935B7" w:rsidRDefault="000935B7" w:rsidP="006A4090">
            <w:r w:rsidRPr="00020954">
              <w:t>Working with Geocoded Data</w:t>
            </w:r>
            <w:r>
              <w:t xml:space="preserve"> </w:t>
            </w:r>
          </w:p>
          <w:p w14:paraId="663BD324" w14:textId="77777777" w:rsidR="000935B7" w:rsidRDefault="000935B7" w:rsidP="006A4090">
            <w:pPr>
              <w:rPr>
                <w:b/>
                <w:bCs/>
              </w:rPr>
            </w:pPr>
          </w:p>
          <w:p w14:paraId="632C46E8" w14:textId="0E28DA3D" w:rsidR="000935B7" w:rsidRDefault="000935B7" w:rsidP="006A4090"/>
        </w:tc>
        <w:tc>
          <w:tcPr>
            <w:tcW w:w="3052" w:type="dxa"/>
          </w:tcPr>
          <w:p w14:paraId="5B5713A5" w14:textId="57F51F64" w:rsidR="000935B7" w:rsidRDefault="000935B7" w:rsidP="006A4090">
            <w:r>
              <w:t xml:space="preserve">Partial correlation; directed acyclic graphs; residuals; multi index; indicator variables; quantiles; panel regression; </w:t>
            </w:r>
            <w:proofErr w:type="spellStart"/>
            <w:r>
              <w:t>Geopandas</w:t>
            </w:r>
            <w:proofErr w:type="spellEnd"/>
            <w:r>
              <w:t>; GIS;</w:t>
            </w:r>
          </w:p>
          <w:p w14:paraId="56455BC8" w14:textId="2A96280A" w:rsidR="000935B7" w:rsidRDefault="000935B7" w:rsidP="006A4090"/>
        </w:tc>
        <w:tc>
          <w:tcPr>
            <w:tcW w:w="3205" w:type="dxa"/>
          </w:tcPr>
          <w:p w14:paraId="605FCBCA" w14:textId="77777777" w:rsidR="00F0061F" w:rsidRDefault="00F0061F" w:rsidP="00F62F2B">
            <w:pPr>
              <w:rPr>
                <w:b/>
                <w:bCs/>
              </w:rPr>
            </w:pPr>
          </w:p>
          <w:p w14:paraId="5619F29A" w14:textId="77777777" w:rsidR="00F0061F" w:rsidRDefault="00F0061F" w:rsidP="00F0061F">
            <w:r w:rsidRPr="00EF0BF2">
              <w:rPr>
                <w:b/>
                <w:bCs/>
              </w:rPr>
              <w:t xml:space="preserve">Week </w:t>
            </w:r>
            <w:r>
              <w:rPr>
                <w:b/>
                <w:bCs/>
              </w:rPr>
              <w:t>12</w:t>
            </w:r>
            <w:r>
              <w:t xml:space="preserve">: </w:t>
            </w:r>
          </w:p>
          <w:p w14:paraId="3C7CDF34" w14:textId="77777777" w:rsidR="00F0061F" w:rsidRDefault="00F0061F" w:rsidP="00F0061F">
            <w:r w:rsidRPr="000935B7">
              <w:rPr>
                <w:b/>
                <w:bCs/>
              </w:rPr>
              <w:t>Homework 7:</w:t>
            </w:r>
            <w:r>
              <w:t xml:space="preserve"> </w:t>
            </w:r>
          </w:p>
          <w:p w14:paraId="1D8B9EE4" w14:textId="77777777" w:rsidR="00F0061F" w:rsidRDefault="00F0061F" w:rsidP="00F0061F">
            <w:pPr>
              <w:rPr>
                <w:b/>
                <w:bCs/>
              </w:rPr>
            </w:pPr>
            <w:r>
              <w:t>Working with OLS</w:t>
            </w:r>
            <w:r w:rsidRPr="00EF0BF2">
              <w:rPr>
                <w:b/>
                <w:bCs/>
              </w:rPr>
              <w:t xml:space="preserve"> </w:t>
            </w:r>
          </w:p>
          <w:p w14:paraId="105B51DE" w14:textId="77777777" w:rsidR="00F0061F" w:rsidRDefault="00F0061F" w:rsidP="00F0061F">
            <w:pPr>
              <w:rPr>
                <w:b/>
                <w:bCs/>
              </w:rPr>
            </w:pPr>
          </w:p>
          <w:p w14:paraId="4D661152" w14:textId="71EB065B" w:rsidR="000935B7" w:rsidRDefault="000935B7" w:rsidP="00F62F2B">
            <w:pPr>
              <w:rPr>
                <w:b/>
                <w:bCs/>
              </w:rPr>
            </w:pPr>
            <w:r w:rsidRPr="00EF0BF2">
              <w:rPr>
                <w:b/>
                <w:bCs/>
              </w:rPr>
              <w:t>Week 1</w:t>
            </w:r>
            <w:r>
              <w:rPr>
                <w:b/>
                <w:bCs/>
              </w:rPr>
              <w:t>3</w:t>
            </w:r>
            <w:r w:rsidRPr="00EF0BF2">
              <w:rPr>
                <w:b/>
                <w:bCs/>
              </w:rPr>
              <w:t xml:space="preserve">: </w:t>
            </w:r>
          </w:p>
          <w:p w14:paraId="53226FE3" w14:textId="77777777" w:rsidR="000935B7" w:rsidRDefault="000935B7" w:rsidP="00F62F2B">
            <w:r w:rsidRPr="000935B7">
              <w:rPr>
                <w:b/>
                <w:bCs/>
              </w:rPr>
              <w:t xml:space="preserve">Homework </w:t>
            </w:r>
            <w:r>
              <w:rPr>
                <w:b/>
                <w:bCs/>
              </w:rPr>
              <w:t>8</w:t>
            </w:r>
            <w:r w:rsidRPr="000935B7">
              <w:rPr>
                <w:b/>
                <w:bCs/>
              </w:rPr>
              <w:t>:</w:t>
            </w:r>
            <w:r>
              <w:t xml:space="preserve"> </w:t>
            </w:r>
          </w:p>
          <w:p w14:paraId="02CBD99A" w14:textId="6A42DE99" w:rsidR="000935B7" w:rsidRDefault="000935B7" w:rsidP="00F62F2B">
            <w:r>
              <w:t>Partial Correlations and Directed Acyclic Graphs</w:t>
            </w:r>
          </w:p>
          <w:p w14:paraId="7598F1C7" w14:textId="77777777" w:rsidR="000935B7" w:rsidRDefault="000935B7" w:rsidP="00F62F2B">
            <w:pPr>
              <w:rPr>
                <w:b/>
                <w:bCs/>
              </w:rPr>
            </w:pPr>
          </w:p>
          <w:p w14:paraId="6132F006" w14:textId="3700C368" w:rsidR="000935B7" w:rsidRDefault="000935B7" w:rsidP="00F62F2B">
            <w:pPr>
              <w:rPr>
                <w:b/>
                <w:bCs/>
              </w:rPr>
            </w:pPr>
            <w:r w:rsidRPr="00EF0BF2">
              <w:rPr>
                <w:b/>
                <w:bCs/>
              </w:rPr>
              <w:t>Week 1</w:t>
            </w:r>
            <w:r w:rsidR="002A232B">
              <w:rPr>
                <w:b/>
                <w:bCs/>
              </w:rPr>
              <w:t>4</w:t>
            </w:r>
            <w:r w:rsidRPr="00EF0BF2">
              <w:rPr>
                <w:b/>
                <w:bCs/>
              </w:rPr>
              <w:t xml:space="preserve">: </w:t>
            </w:r>
          </w:p>
          <w:p w14:paraId="49C8F5B6" w14:textId="77777777" w:rsidR="000935B7" w:rsidRPr="000935B7" w:rsidRDefault="000935B7" w:rsidP="00F62F2B">
            <w:pPr>
              <w:rPr>
                <w:b/>
                <w:bCs/>
              </w:rPr>
            </w:pPr>
            <w:r w:rsidRPr="000935B7">
              <w:rPr>
                <w:b/>
                <w:bCs/>
              </w:rPr>
              <w:t xml:space="preserve">Homework 9: </w:t>
            </w:r>
          </w:p>
          <w:p w14:paraId="7E3011B2" w14:textId="51887A13" w:rsidR="000935B7" w:rsidRDefault="000935B7" w:rsidP="00F62F2B">
            <w:r>
              <w:t xml:space="preserve">Working with Geocoded Data </w:t>
            </w:r>
          </w:p>
          <w:p w14:paraId="4E4D6F4B" w14:textId="77777777" w:rsidR="000935B7" w:rsidRDefault="000935B7" w:rsidP="00F62F2B"/>
          <w:p w14:paraId="4E36E563" w14:textId="77777777" w:rsidR="000935B7" w:rsidRDefault="000935B7" w:rsidP="006A4090"/>
          <w:p w14:paraId="3DDEFEA5" w14:textId="09BACD3B" w:rsidR="000935B7" w:rsidRDefault="000935B7" w:rsidP="006A4090"/>
        </w:tc>
      </w:tr>
      <w:tr w:rsidR="000935B7" w14:paraId="30C9ECA7" w14:textId="77777777" w:rsidTr="00BF710E">
        <w:tc>
          <w:tcPr>
            <w:tcW w:w="993" w:type="dxa"/>
          </w:tcPr>
          <w:p w14:paraId="400E440F" w14:textId="48595FAF" w:rsidR="000935B7" w:rsidRDefault="000935B7" w:rsidP="006A4090">
            <w:pPr>
              <w:rPr>
                <w:b/>
              </w:rPr>
            </w:pPr>
            <w:r>
              <w:rPr>
                <w:b/>
              </w:rPr>
              <w:t>Week 1</w:t>
            </w:r>
            <w:r w:rsidR="002A232B">
              <w:rPr>
                <w:b/>
              </w:rPr>
              <w:t>5</w:t>
            </w:r>
            <w:r>
              <w:rPr>
                <w:b/>
              </w:rPr>
              <w:t xml:space="preserve">: </w:t>
            </w:r>
            <w:r>
              <w:t>4/22</w:t>
            </w:r>
            <w:r w:rsidRPr="00C87F96">
              <w:t>-</w:t>
            </w:r>
            <w:r>
              <w:t>4/28</w:t>
            </w:r>
          </w:p>
        </w:tc>
        <w:tc>
          <w:tcPr>
            <w:tcW w:w="1447" w:type="dxa"/>
          </w:tcPr>
          <w:p w14:paraId="7E55B9F4" w14:textId="64472AC3" w:rsidR="002A232B" w:rsidRPr="009312B6" w:rsidRDefault="002A232B" w:rsidP="006A4090">
            <w:pPr>
              <w:rPr>
                <w:bCs/>
              </w:rPr>
            </w:pPr>
            <w:r>
              <w:rPr>
                <w:bCs/>
              </w:rPr>
              <w:t>Advanced Analytics</w:t>
            </w:r>
          </w:p>
        </w:tc>
        <w:tc>
          <w:tcPr>
            <w:tcW w:w="1558" w:type="dxa"/>
          </w:tcPr>
          <w:p w14:paraId="258752BF" w14:textId="77777777" w:rsidR="002A232B" w:rsidRDefault="002A232B" w:rsidP="002A232B"/>
          <w:p w14:paraId="537E3AAF" w14:textId="77777777" w:rsidR="002A232B" w:rsidRDefault="002A232B" w:rsidP="002A232B">
            <w:r w:rsidRPr="00020954">
              <w:rPr>
                <w:b/>
                <w:bCs/>
              </w:rPr>
              <w:t>Project 11:</w:t>
            </w:r>
          </w:p>
          <w:p w14:paraId="2C9E287D" w14:textId="77777777" w:rsidR="002A232B" w:rsidRDefault="002A232B" w:rsidP="002A232B">
            <w:pPr>
              <w:rPr>
                <w:b/>
                <w:bCs/>
              </w:rPr>
            </w:pPr>
            <w:r>
              <w:t>Chapter 8: Advanced Data Analysis</w:t>
            </w:r>
            <w:r w:rsidRPr="00020954">
              <w:rPr>
                <w:b/>
                <w:bCs/>
              </w:rPr>
              <w:t xml:space="preserve"> </w:t>
            </w:r>
          </w:p>
          <w:p w14:paraId="39CBC2EC" w14:textId="4B3743FC" w:rsidR="000935B7" w:rsidRDefault="000935B7" w:rsidP="006A4090"/>
        </w:tc>
        <w:tc>
          <w:tcPr>
            <w:tcW w:w="3052" w:type="dxa"/>
          </w:tcPr>
          <w:p w14:paraId="2F5139BC" w14:textId="1364E568" w:rsidR="000935B7" w:rsidRDefault="000935B7" w:rsidP="006A4090"/>
        </w:tc>
        <w:tc>
          <w:tcPr>
            <w:tcW w:w="3205" w:type="dxa"/>
          </w:tcPr>
          <w:p w14:paraId="765447C8" w14:textId="657841FD" w:rsidR="002A232B" w:rsidRDefault="002A232B" w:rsidP="002A232B">
            <w:r w:rsidRPr="006302A2">
              <w:rPr>
                <w:b/>
                <w:bCs/>
              </w:rPr>
              <w:t>Week 1</w:t>
            </w:r>
            <w:r>
              <w:rPr>
                <w:b/>
                <w:bCs/>
              </w:rPr>
              <w:t>5</w:t>
            </w:r>
            <w:r>
              <w:t>:</w:t>
            </w:r>
          </w:p>
          <w:p w14:paraId="1A52ACEF" w14:textId="77777777" w:rsidR="002A232B" w:rsidRPr="000935B7" w:rsidRDefault="002A232B" w:rsidP="002A232B">
            <w:pPr>
              <w:rPr>
                <w:b/>
                <w:bCs/>
              </w:rPr>
            </w:pPr>
            <w:r w:rsidRPr="000935B7">
              <w:rPr>
                <w:b/>
                <w:bCs/>
              </w:rPr>
              <w:t>Homework 10:</w:t>
            </w:r>
          </w:p>
          <w:p w14:paraId="70C1083D" w14:textId="77777777" w:rsidR="002A232B" w:rsidRDefault="002A232B" w:rsidP="002A232B">
            <w:r>
              <w:t>Project 11 Homework</w:t>
            </w:r>
          </w:p>
          <w:p w14:paraId="0161EB39" w14:textId="77777777" w:rsidR="002A232B" w:rsidRDefault="002A232B" w:rsidP="00BF710E"/>
          <w:p w14:paraId="5DC5679A" w14:textId="1721A920" w:rsidR="00BF710E" w:rsidRDefault="00BF710E" w:rsidP="00BF710E">
            <w:pPr>
              <w:rPr>
                <w:b/>
                <w:bCs/>
              </w:rPr>
            </w:pPr>
            <w:r>
              <w:t>Upload Rough Draft of Project to GitHub. Must be at least 2500 words with 10 citations.</w:t>
            </w:r>
            <w:r w:rsidRPr="00D91E06">
              <w:rPr>
                <w:b/>
                <w:bCs/>
              </w:rPr>
              <w:t xml:space="preserve"> </w:t>
            </w:r>
          </w:p>
          <w:p w14:paraId="5A20A0E9" w14:textId="79246751" w:rsidR="000935B7" w:rsidRDefault="00BF710E" w:rsidP="00BF710E">
            <w:r w:rsidRPr="00D91E06">
              <w:rPr>
                <w:b/>
                <w:bCs/>
              </w:rPr>
              <w:t xml:space="preserve">Due </w:t>
            </w:r>
            <w:r>
              <w:rPr>
                <w:b/>
                <w:bCs/>
              </w:rPr>
              <w:t>4</w:t>
            </w:r>
            <w:r w:rsidRPr="00D91E06">
              <w:rPr>
                <w:b/>
                <w:bCs/>
              </w:rPr>
              <w:t>/</w:t>
            </w:r>
            <w:r>
              <w:rPr>
                <w:b/>
                <w:bCs/>
              </w:rPr>
              <w:t>23</w:t>
            </w:r>
          </w:p>
        </w:tc>
      </w:tr>
      <w:tr w:rsidR="000935B7" w14:paraId="36BC5843" w14:textId="77777777" w:rsidTr="00BF710E">
        <w:tc>
          <w:tcPr>
            <w:tcW w:w="993" w:type="dxa"/>
          </w:tcPr>
          <w:p w14:paraId="08C39327" w14:textId="6E585EB9" w:rsidR="000935B7" w:rsidRDefault="000935B7" w:rsidP="006A4090">
            <w:r>
              <w:rPr>
                <w:b/>
              </w:rPr>
              <w:t>Week 1</w:t>
            </w:r>
            <w:r w:rsidR="002A232B">
              <w:rPr>
                <w:b/>
              </w:rPr>
              <w:t>6</w:t>
            </w:r>
            <w:r>
              <w:rPr>
                <w:b/>
              </w:rPr>
              <w:t xml:space="preserve">: </w:t>
            </w:r>
            <w:r>
              <w:t>4</w:t>
            </w:r>
            <w:r w:rsidRPr="00C87F96">
              <w:t>/</w:t>
            </w:r>
            <w:r>
              <w:t>29</w:t>
            </w:r>
            <w:r w:rsidRPr="00C87F96">
              <w:t>-</w:t>
            </w:r>
            <w:r>
              <w:t>5/3</w:t>
            </w:r>
          </w:p>
          <w:p w14:paraId="220707B9" w14:textId="77777777" w:rsidR="000935B7" w:rsidRDefault="000935B7" w:rsidP="006A4090"/>
          <w:p w14:paraId="4D888C9F" w14:textId="449E8B83" w:rsidR="000935B7" w:rsidRPr="00184C8D" w:rsidRDefault="000935B7" w:rsidP="006A4090">
            <w:r>
              <w:t>5/</w:t>
            </w:r>
            <w:r w:rsidR="006B348F">
              <w:t>8 1P</w:t>
            </w:r>
            <w:r>
              <w:t>M</w:t>
            </w:r>
          </w:p>
        </w:tc>
        <w:tc>
          <w:tcPr>
            <w:tcW w:w="1447" w:type="dxa"/>
          </w:tcPr>
          <w:p w14:paraId="0A879452" w14:textId="77777777" w:rsidR="000935B7" w:rsidRPr="00184C8D" w:rsidRDefault="000935B7" w:rsidP="006A4090">
            <w:r>
              <w:rPr>
                <w:bCs/>
              </w:rPr>
              <w:lastRenderedPageBreak/>
              <w:t>In class Presentations</w:t>
            </w:r>
          </w:p>
        </w:tc>
        <w:tc>
          <w:tcPr>
            <w:tcW w:w="1558" w:type="dxa"/>
          </w:tcPr>
          <w:p w14:paraId="0E51B820" w14:textId="77777777" w:rsidR="000935B7" w:rsidRDefault="000935B7" w:rsidP="006A4090"/>
        </w:tc>
        <w:tc>
          <w:tcPr>
            <w:tcW w:w="3052" w:type="dxa"/>
          </w:tcPr>
          <w:p w14:paraId="67E2089A" w14:textId="77777777" w:rsidR="000935B7" w:rsidRPr="00184C8D" w:rsidRDefault="000935B7" w:rsidP="006A4090"/>
        </w:tc>
        <w:tc>
          <w:tcPr>
            <w:tcW w:w="3205" w:type="dxa"/>
          </w:tcPr>
          <w:p w14:paraId="6570E944" w14:textId="77777777" w:rsidR="000935B7" w:rsidRDefault="000935B7" w:rsidP="006A4090">
            <w:r>
              <w:t>Present Project; Attend Presentations*</w:t>
            </w:r>
          </w:p>
          <w:p w14:paraId="37B1B011" w14:textId="57AE5895" w:rsidR="000935B7" w:rsidRPr="00122D63" w:rsidRDefault="000935B7"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714CD6B3"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6B348F">
        <w:rPr>
          <w:b/>
        </w:rPr>
        <w:t>Wednesday</w:t>
      </w:r>
      <w:r>
        <w:rPr>
          <w:b/>
        </w:rPr>
        <w:t xml:space="preserve"> </w:t>
      </w:r>
      <w:r w:rsidR="008B67A8">
        <w:rPr>
          <w:b/>
        </w:rPr>
        <w:t xml:space="preserve">May </w:t>
      </w:r>
      <w:r w:rsidR="006B348F">
        <w:rPr>
          <w:b/>
        </w:rPr>
        <w:t>8</w:t>
      </w:r>
      <w:r>
        <w:rPr>
          <w:b/>
        </w:rPr>
        <w:t xml:space="preserve"> at </w:t>
      </w:r>
      <w:r w:rsidR="006B348F">
        <w:rPr>
          <w:b/>
        </w:rPr>
        <w:t>1 P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033E5"/>
    <w:rsid w:val="000113AA"/>
    <w:rsid w:val="0001242A"/>
    <w:rsid w:val="00020954"/>
    <w:rsid w:val="00020C52"/>
    <w:rsid w:val="000339EF"/>
    <w:rsid w:val="00041EAE"/>
    <w:rsid w:val="000530B4"/>
    <w:rsid w:val="000617B2"/>
    <w:rsid w:val="0007406C"/>
    <w:rsid w:val="00076195"/>
    <w:rsid w:val="00083380"/>
    <w:rsid w:val="000923D1"/>
    <w:rsid w:val="000935B7"/>
    <w:rsid w:val="000A2C3C"/>
    <w:rsid w:val="000C5C7D"/>
    <w:rsid w:val="000F11E0"/>
    <w:rsid w:val="000F1C56"/>
    <w:rsid w:val="00116E2E"/>
    <w:rsid w:val="00122D63"/>
    <w:rsid w:val="00126597"/>
    <w:rsid w:val="001538B6"/>
    <w:rsid w:val="00175A36"/>
    <w:rsid w:val="00182147"/>
    <w:rsid w:val="00184C8D"/>
    <w:rsid w:val="001902EE"/>
    <w:rsid w:val="001B5EB7"/>
    <w:rsid w:val="001F1B18"/>
    <w:rsid w:val="001F7ED3"/>
    <w:rsid w:val="00202FA8"/>
    <w:rsid w:val="002162C3"/>
    <w:rsid w:val="00235EEF"/>
    <w:rsid w:val="002363B1"/>
    <w:rsid w:val="00255881"/>
    <w:rsid w:val="00262196"/>
    <w:rsid w:val="00267D7C"/>
    <w:rsid w:val="0028542A"/>
    <w:rsid w:val="00293790"/>
    <w:rsid w:val="00295524"/>
    <w:rsid w:val="002A232B"/>
    <w:rsid w:val="002A2929"/>
    <w:rsid w:val="002A390A"/>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D0836"/>
    <w:rsid w:val="004F4E33"/>
    <w:rsid w:val="00500112"/>
    <w:rsid w:val="005035C0"/>
    <w:rsid w:val="00506A9D"/>
    <w:rsid w:val="00546973"/>
    <w:rsid w:val="005620E7"/>
    <w:rsid w:val="00570E03"/>
    <w:rsid w:val="00571C6F"/>
    <w:rsid w:val="00595CBC"/>
    <w:rsid w:val="005966C5"/>
    <w:rsid w:val="005F23EA"/>
    <w:rsid w:val="005F5509"/>
    <w:rsid w:val="00606F4A"/>
    <w:rsid w:val="006302A2"/>
    <w:rsid w:val="00646A9C"/>
    <w:rsid w:val="006504AD"/>
    <w:rsid w:val="006574BC"/>
    <w:rsid w:val="00662E17"/>
    <w:rsid w:val="00673203"/>
    <w:rsid w:val="00673A6C"/>
    <w:rsid w:val="006744D6"/>
    <w:rsid w:val="00681552"/>
    <w:rsid w:val="00682207"/>
    <w:rsid w:val="00683C00"/>
    <w:rsid w:val="006938F0"/>
    <w:rsid w:val="00696324"/>
    <w:rsid w:val="006A4090"/>
    <w:rsid w:val="006A4D93"/>
    <w:rsid w:val="006B348F"/>
    <w:rsid w:val="006B4292"/>
    <w:rsid w:val="006B66E8"/>
    <w:rsid w:val="006D47D2"/>
    <w:rsid w:val="006E28DC"/>
    <w:rsid w:val="006E6CF9"/>
    <w:rsid w:val="0072518B"/>
    <w:rsid w:val="007311EA"/>
    <w:rsid w:val="00732872"/>
    <w:rsid w:val="0076322B"/>
    <w:rsid w:val="007647B1"/>
    <w:rsid w:val="00771E6F"/>
    <w:rsid w:val="00785C79"/>
    <w:rsid w:val="00786ADD"/>
    <w:rsid w:val="007A7621"/>
    <w:rsid w:val="007D732D"/>
    <w:rsid w:val="007F1DA1"/>
    <w:rsid w:val="008045F8"/>
    <w:rsid w:val="008145A2"/>
    <w:rsid w:val="00836003"/>
    <w:rsid w:val="00847A0D"/>
    <w:rsid w:val="00850EFE"/>
    <w:rsid w:val="00852EBA"/>
    <w:rsid w:val="008620CD"/>
    <w:rsid w:val="00865C02"/>
    <w:rsid w:val="0087288E"/>
    <w:rsid w:val="00883B38"/>
    <w:rsid w:val="008850EB"/>
    <w:rsid w:val="008B0CA8"/>
    <w:rsid w:val="008B31E7"/>
    <w:rsid w:val="008B67A8"/>
    <w:rsid w:val="008C16AE"/>
    <w:rsid w:val="008C4147"/>
    <w:rsid w:val="008D5FB8"/>
    <w:rsid w:val="008E0489"/>
    <w:rsid w:val="008F4FBF"/>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A6158"/>
    <w:rsid w:val="00AD19BA"/>
    <w:rsid w:val="00AE2EDB"/>
    <w:rsid w:val="00AE538F"/>
    <w:rsid w:val="00B02DF7"/>
    <w:rsid w:val="00B11948"/>
    <w:rsid w:val="00B128CA"/>
    <w:rsid w:val="00B22201"/>
    <w:rsid w:val="00B331C5"/>
    <w:rsid w:val="00B33857"/>
    <w:rsid w:val="00B47D72"/>
    <w:rsid w:val="00B523E6"/>
    <w:rsid w:val="00B54A31"/>
    <w:rsid w:val="00B552AE"/>
    <w:rsid w:val="00B55D0E"/>
    <w:rsid w:val="00B658E3"/>
    <w:rsid w:val="00B7136A"/>
    <w:rsid w:val="00BB2E1A"/>
    <w:rsid w:val="00BB3FF9"/>
    <w:rsid w:val="00BD0BA8"/>
    <w:rsid w:val="00BE22CC"/>
    <w:rsid w:val="00BF01A1"/>
    <w:rsid w:val="00BF710E"/>
    <w:rsid w:val="00C00D24"/>
    <w:rsid w:val="00C05824"/>
    <w:rsid w:val="00C071A1"/>
    <w:rsid w:val="00C07CBE"/>
    <w:rsid w:val="00C25AB8"/>
    <w:rsid w:val="00C312C4"/>
    <w:rsid w:val="00C317C1"/>
    <w:rsid w:val="00C614ED"/>
    <w:rsid w:val="00C65D50"/>
    <w:rsid w:val="00C67DED"/>
    <w:rsid w:val="00C869D7"/>
    <w:rsid w:val="00C93C30"/>
    <w:rsid w:val="00CA7681"/>
    <w:rsid w:val="00CC0C89"/>
    <w:rsid w:val="00CD42E1"/>
    <w:rsid w:val="00CD5C27"/>
    <w:rsid w:val="00D02AE6"/>
    <w:rsid w:val="00D421EE"/>
    <w:rsid w:val="00D43B0E"/>
    <w:rsid w:val="00D54669"/>
    <w:rsid w:val="00D61ECE"/>
    <w:rsid w:val="00D85981"/>
    <w:rsid w:val="00D91E06"/>
    <w:rsid w:val="00DB5A14"/>
    <w:rsid w:val="00DC0793"/>
    <w:rsid w:val="00DE3B2F"/>
    <w:rsid w:val="00E0148D"/>
    <w:rsid w:val="00E410B0"/>
    <w:rsid w:val="00E435D4"/>
    <w:rsid w:val="00E56E2A"/>
    <w:rsid w:val="00E742DE"/>
    <w:rsid w:val="00E7733C"/>
    <w:rsid w:val="00E835D7"/>
    <w:rsid w:val="00E84947"/>
    <w:rsid w:val="00E92CE5"/>
    <w:rsid w:val="00E97806"/>
    <w:rsid w:val="00EA698B"/>
    <w:rsid w:val="00EB294C"/>
    <w:rsid w:val="00EB7F72"/>
    <w:rsid w:val="00EC5909"/>
    <w:rsid w:val="00EC747D"/>
    <w:rsid w:val="00ED1281"/>
    <w:rsid w:val="00EE066B"/>
    <w:rsid w:val="00EE439C"/>
    <w:rsid w:val="00EF0BF2"/>
    <w:rsid w:val="00EF0FEF"/>
    <w:rsid w:val="00EF3E52"/>
    <w:rsid w:val="00EF7C12"/>
    <w:rsid w:val="00F0061F"/>
    <w:rsid w:val="00F237ED"/>
    <w:rsid w:val="00F3016F"/>
    <w:rsid w:val="00F4203E"/>
    <w:rsid w:val="00F6297C"/>
    <w:rsid w:val="00F62F2B"/>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 w:type="character" w:customStyle="1" w:styleId="meeting-start">
    <w:name w:val="meeting-start"/>
    <w:basedOn w:val="DefaultParagraphFont"/>
    <w:rsid w:val="006A4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983580810">
      <w:bodyDiv w:val="1"/>
      <w:marLeft w:val="0"/>
      <w:marRight w:val="0"/>
      <w:marTop w:val="0"/>
      <w:marBottom w:val="0"/>
      <w:divBdr>
        <w:top w:val="none" w:sz="0" w:space="0" w:color="auto"/>
        <w:left w:val="none" w:sz="0" w:space="0" w:color="auto"/>
        <w:bottom w:val="none" w:sz="0" w:space="0" w:color="auto"/>
        <w:right w:val="none" w:sz="0" w:space="0" w:color="auto"/>
      </w:divBdr>
      <w:divsChild>
        <w:div w:id="1109079852">
          <w:marLeft w:val="0"/>
          <w:marRight w:val="0"/>
          <w:marTop w:val="0"/>
          <w:marBottom w:val="0"/>
          <w:divBdr>
            <w:top w:val="none" w:sz="0" w:space="0" w:color="auto"/>
            <w:left w:val="none" w:sz="0" w:space="0" w:color="auto"/>
            <w:bottom w:val="none" w:sz="0" w:space="0" w:color="auto"/>
            <w:right w:val="none" w:sz="0" w:space="0" w:color="auto"/>
          </w:divBdr>
        </w:div>
      </w:divsChild>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conda.com/download" TargetMode="External"/><Relationship Id="rId13" Type="http://schemas.openxmlformats.org/officeDocument/2006/relationships/hyperlink" Target="https://www.ndsu.edu/disabilityservices/" TargetMode="External"/><Relationship Id="rId18" Type="http://schemas.openxmlformats.org/officeDocument/2006/relationships/hyperlink" Target="https://github.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JamesLCaton.com" TargetMode="External"/><Relationship Id="rId12" Type="http://schemas.openxmlformats.org/officeDocument/2006/relationships/hyperlink" Target="http://www.ndsu.edu/academichonesty" TargetMode="External"/><Relationship Id="rId17" Type="http://schemas.openxmlformats.org/officeDocument/2006/relationships/hyperlink" Target="https://github.com/jlcatonjr/Learn-Python-for-Stats-and-Econ/blob/master/In%20Class%20Projects/Reference%20Sheet%20for%20Github.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Jupyter.ipynb"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registrar/" TargetMode="External"/><Relationship Id="rId5" Type="http://schemas.openxmlformats.org/officeDocument/2006/relationships/hyperlink" Target="https://ndsu.zoom.us/j/96847265599" TargetMode="External"/><Relationship Id="rId15" Type="http://schemas.openxmlformats.org/officeDocument/2006/relationships/hyperlink" Target="https://www.ndsu.edu/onestop/academic-calendar" TargetMode="External"/><Relationship Id="rId10" Type="http://schemas.openxmlformats.org/officeDocument/2006/relationships/hyperlink" Target="http://www.ndsu.edu/fileadmin/policy/335.pdf" TargetMode="External"/><Relationship Id="rId19" Type="http://schemas.openxmlformats.org/officeDocument/2006/relationships/hyperlink" Target="https://git-scm.com/downloads" TargetMode="External"/><Relationship Id="rId4" Type="http://schemas.openxmlformats.org/officeDocument/2006/relationships/webSettings" Target="webSettings.xml"/><Relationship Id="rId9" Type="http://schemas.openxmlformats.org/officeDocument/2006/relationships/hyperlink" Target="https://ndsu.zoom.us/j/96304501265" TargetMode="External"/><Relationship Id="rId14" Type="http://schemas.openxmlformats.org/officeDocument/2006/relationships/hyperlink" Target="https://www.ndsu.edu/onestop/student-privacy-policy-fer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27</TotalTime>
  <Pages>8</Pages>
  <Words>2058</Words>
  <Characters>1173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30</cp:revision>
  <cp:lastPrinted>2018-02-09T17:36:00Z</cp:lastPrinted>
  <dcterms:created xsi:type="dcterms:W3CDTF">2023-01-10T01:33:00Z</dcterms:created>
  <dcterms:modified xsi:type="dcterms:W3CDTF">2024-03-13T16:24:00Z</dcterms:modified>
</cp:coreProperties>
</file>